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293F9725" w:rsidR="00D30AA6" w:rsidRPr="00A53E9B" w:rsidRDefault="001D2A1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A53E9B">
        <w:rPr>
          <w:rFonts w:cstheme="minorHAnsi"/>
          <w:b/>
          <w:sz w:val="32"/>
          <w:szCs w:val="32"/>
          <w:u w:val="single"/>
          <w:lang w:val="en-GB"/>
        </w:rPr>
        <w:t>PRIVATE</w:t>
      </w:r>
      <w:r w:rsidR="00140CB6" w:rsidRPr="00A53E9B">
        <w:rPr>
          <w:rFonts w:cstheme="minorHAnsi"/>
          <w:b/>
          <w:sz w:val="32"/>
          <w:szCs w:val="32"/>
          <w:u w:val="single"/>
          <w:lang w:val="en-GB"/>
        </w:rPr>
        <w:t xml:space="preserve"> TOUR</w:t>
      </w:r>
      <w:r w:rsidR="00046F04" w:rsidRPr="00A53E9B">
        <w:rPr>
          <w:rFonts w:cstheme="minorHAnsi"/>
          <w:b/>
          <w:sz w:val="32"/>
          <w:szCs w:val="32"/>
          <w:u w:val="single"/>
          <w:lang w:val="en-GB"/>
        </w:rPr>
        <w:t xml:space="preserve"> </w:t>
      </w:r>
      <w:r w:rsidR="00AB32B7" w:rsidRPr="00A53E9B">
        <w:rPr>
          <w:rFonts w:cstheme="minorHAnsi"/>
          <w:b/>
          <w:sz w:val="32"/>
          <w:szCs w:val="32"/>
          <w:u w:val="single"/>
          <w:lang w:val="en-GB"/>
        </w:rPr>
        <w:t>INFORMATION</w:t>
      </w:r>
      <w:r w:rsidR="00265A5B" w:rsidRPr="00A53E9B">
        <w:rPr>
          <w:rFonts w:cstheme="minorHAnsi"/>
          <w:b/>
          <w:sz w:val="32"/>
          <w:szCs w:val="32"/>
          <w:u w:val="single"/>
          <w:lang w:val="en-GB"/>
        </w:rPr>
        <w:t xml:space="preserve"> SHEET</w:t>
      </w:r>
    </w:p>
    <w:p w14:paraId="52D23503" w14:textId="77777777" w:rsidR="00AD1383" w:rsidRPr="00A53E9B" w:rsidRDefault="00AD1383" w:rsidP="001633CE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7CF2F938" w14:textId="5EED5B3E" w:rsidR="001633CE" w:rsidRPr="00A53E9B" w:rsidRDefault="001633CE" w:rsidP="001633CE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Permanent Exhibition venue</w:t>
      </w:r>
    </w:p>
    <w:p w14:paraId="104FDD39" w14:textId="77777777" w:rsidR="001633CE" w:rsidRPr="00A53E9B" w:rsidRDefault="001633CE" w:rsidP="001633CE">
      <w:pPr>
        <w:spacing w:after="0" w:line="240" w:lineRule="auto"/>
        <w:rPr>
          <w:rFonts w:cstheme="minorHAnsi"/>
          <w:bCs/>
          <w:sz w:val="24"/>
          <w:szCs w:val="24"/>
          <w:lang w:val="en-GB"/>
        </w:rPr>
      </w:pPr>
      <w:r w:rsidRPr="00A53E9B">
        <w:rPr>
          <w:rFonts w:cstheme="minorHAnsi"/>
          <w:bCs/>
          <w:sz w:val="24"/>
          <w:szCs w:val="24"/>
          <w:lang w:val="en-GB"/>
        </w:rPr>
        <w:t>Singapore Chinese Cultural Centre</w:t>
      </w:r>
    </w:p>
    <w:p w14:paraId="62E67B31" w14:textId="77777777" w:rsidR="001633CE" w:rsidRPr="00A53E9B" w:rsidRDefault="001633CE" w:rsidP="001633CE">
      <w:pPr>
        <w:spacing w:after="0" w:line="240" w:lineRule="auto"/>
        <w:rPr>
          <w:rFonts w:cstheme="minorHAnsi"/>
          <w:bCs/>
          <w:sz w:val="24"/>
          <w:szCs w:val="24"/>
          <w:lang w:val="en-GB"/>
        </w:rPr>
      </w:pPr>
      <w:r w:rsidRPr="00A53E9B">
        <w:rPr>
          <w:rFonts w:cstheme="minorHAnsi"/>
          <w:bCs/>
          <w:sz w:val="24"/>
          <w:szCs w:val="24"/>
          <w:lang w:val="en-GB"/>
        </w:rPr>
        <w:t>1 Straits Boulevard, Singapore 018906</w:t>
      </w:r>
    </w:p>
    <w:p w14:paraId="3F10FC70" w14:textId="77777777" w:rsidR="001633CE" w:rsidRPr="00A53E9B" w:rsidRDefault="001633CE" w:rsidP="001633CE">
      <w:pPr>
        <w:spacing w:after="0" w:line="240" w:lineRule="auto"/>
        <w:rPr>
          <w:rFonts w:cstheme="minorHAnsi"/>
          <w:bCs/>
          <w:sz w:val="24"/>
          <w:szCs w:val="24"/>
          <w:lang w:val="en-GB"/>
        </w:rPr>
      </w:pPr>
    </w:p>
    <w:p w14:paraId="09B13546" w14:textId="77777777" w:rsidR="001633CE" w:rsidRPr="00A53E9B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  <w:lang w:val="en-GB"/>
        </w:rPr>
      </w:pPr>
      <w:r w:rsidRPr="00A53E9B">
        <w:rPr>
          <w:rFonts w:cstheme="minorHAnsi"/>
          <w:bCs/>
          <w:sz w:val="24"/>
          <w:szCs w:val="24"/>
          <w:lang w:val="en-GB"/>
        </w:rPr>
        <w:t xml:space="preserve">SCCC Kwan </w:t>
      </w:r>
      <w:proofErr w:type="spellStart"/>
      <w:r w:rsidRPr="00A53E9B">
        <w:rPr>
          <w:rFonts w:cstheme="minorHAnsi"/>
          <w:bCs/>
          <w:sz w:val="24"/>
          <w:szCs w:val="24"/>
          <w:lang w:val="en-GB"/>
        </w:rPr>
        <w:t>Im</w:t>
      </w:r>
      <w:proofErr w:type="spellEnd"/>
      <w:r w:rsidRPr="00A53E9B">
        <w:rPr>
          <w:rFonts w:cstheme="minorHAnsi"/>
          <w:bCs/>
          <w:sz w:val="24"/>
          <w:szCs w:val="24"/>
          <w:lang w:val="en-GB"/>
        </w:rPr>
        <w:t xml:space="preserve"> Thong Hood Cho Temple Gallery, Level 2</w:t>
      </w:r>
    </w:p>
    <w:p w14:paraId="3D8B1B75" w14:textId="77777777" w:rsidR="001633CE" w:rsidRPr="00A53E9B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  <w:lang w:val="en-GB"/>
        </w:rPr>
      </w:pPr>
      <w:r w:rsidRPr="00A53E9B">
        <w:rPr>
          <w:rFonts w:cstheme="minorHAnsi"/>
          <w:bCs/>
          <w:sz w:val="24"/>
          <w:szCs w:val="24"/>
          <w:lang w:val="en-GB"/>
        </w:rPr>
        <w:t>Area outside SCCCI Multi-Purpose Hall, Level 7</w:t>
      </w:r>
    </w:p>
    <w:p w14:paraId="27A9D789" w14:textId="77777777" w:rsidR="001633CE" w:rsidRPr="00A53E9B" w:rsidRDefault="001633CE" w:rsidP="001633CE">
      <w:pPr>
        <w:spacing w:after="0" w:line="240" w:lineRule="auto"/>
        <w:rPr>
          <w:rFonts w:cstheme="minorHAnsi"/>
          <w:bCs/>
          <w:sz w:val="24"/>
          <w:szCs w:val="24"/>
          <w:lang w:val="en-GB"/>
        </w:rPr>
      </w:pPr>
    </w:p>
    <w:p w14:paraId="7F58635A" w14:textId="78502A17" w:rsidR="00AB32B7" w:rsidRPr="00A53E9B" w:rsidRDefault="00AB32B7" w:rsidP="001633CE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Visiting Hours</w:t>
      </w:r>
    </w:p>
    <w:p w14:paraId="087E9F91" w14:textId="294A8B3A" w:rsidR="0066107B" w:rsidRPr="00A53E9B" w:rsidRDefault="00AB32B7" w:rsidP="00AD1383">
      <w:pPr>
        <w:spacing w:after="0" w:line="240" w:lineRule="auto"/>
        <w:rPr>
          <w:rFonts w:cstheme="minorHAnsi"/>
          <w:sz w:val="24"/>
          <w:szCs w:val="24"/>
          <w:lang w:val="en-GB"/>
        </w:rPr>
      </w:pPr>
      <w:bookmarkStart w:id="0" w:name="_Hlk532912466"/>
      <w:r w:rsidRPr="00A53E9B">
        <w:rPr>
          <w:rFonts w:cstheme="minorHAnsi"/>
          <w:sz w:val="24"/>
          <w:szCs w:val="24"/>
          <w:lang w:val="en-GB"/>
        </w:rPr>
        <w:t>The</w:t>
      </w:r>
      <w:r w:rsidR="00276997" w:rsidRPr="00A53E9B">
        <w:rPr>
          <w:rFonts w:cstheme="minorHAnsi"/>
          <w:sz w:val="24"/>
          <w:szCs w:val="24"/>
          <w:lang w:val="en-GB"/>
        </w:rPr>
        <w:t xml:space="preserve"> </w:t>
      </w:r>
      <w:r w:rsidR="005273E3" w:rsidRPr="00A53E9B">
        <w:rPr>
          <w:rFonts w:cstheme="minorHAnsi"/>
          <w:sz w:val="24"/>
          <w:szCs w:val="24"/>
          <w:lang w:val="en-GB"/>
        </w:rPr>
        <w:t>gallery</w:t>
      </w:r>
      <w:r w:rsidR="00425B71" w:rsidRPr="00A53E9B">
        <w:rPr>
          <w:rFonts w:cstheme="minorHAnsi"/>
          <w:sz w:val="24"/>
          <w:szCs w:val="24"/>
          <w:lang w:val="en-GB"/>
        </w:rPr>
        <w:t xml:space="preserve"> </w:t>
      </w:r>
      <w:r w:rsidRPr="00A53E9B">
        <w:rPr>
          <w:rFonts w:cstheme="minorHAnsi"/>
          <w:sz w:val="24"/>
          <w:szCs w:val="24"/>
          <w:lang w:val="en-GB"/>
        </w:rPr>
        <w:t xml:space="preserve">is open daily from </w:t>
      </w:r>
      <w:r w:rsidR="009F2295" w:rsidRPr="00A53E9B">
        <w:rPr>
          <w:rFonts w:cstheme="minorHAnsi"/>
          <w:sz w:val="24"/>
          <w:szCs w:val="24"/>
          <w:lang w:val="en-GB"/>
        </w:rPr>
        <w:t>10</w:t>
      </w:r>
      <w:r w:rsidRPr="00A53E9B">
        <w:rPr>
          <w:rFonts w:cstheme="minorHAnsi"/>
          <w:sz w:val="24"/>
          <w:szCs w:val="24"/>
          <w:lang w:val="en-GB"/>
        </w:rPr>
        <w:t>am</w:t>
      </w:r>
      <w:r w:rsidR="00960538" w:rsidRPr="00A53E9B">
        <w:rPr>
          <w:rFonts w:cstheme="minorHAnsi"/>
          <w:sz w:val="24"/>
          <w:szCs w:val="24"/>
          <w:lang w:val="en-GB"/>
        </w:rPr>
        <w:t xml:space="preserve"> – 8pm</w:t>
      </w:r>
      <w:r w:rsidR="00140857" w:rsidRPr="00A53E9B">
        <w:rPr>
          <w:rFonts w:cstheme="minorHAnsi"/>
          <w:sz w:val="24"/>
          <w:szCs w:val="24"/>
          <w:lang w:val="en-GB"/>
        </w:rPr>
        <w:t>, except Mondays</w:t>
      </w:r>
      <w:r w:rsidR="00A95A6E" w:rsidRPr="00A53E9B">
        <w:rPr>
          <w:rFonts w:cstheme="minorHAnsi"/>
          <w:sz w:val="24"/>
          <w:szCs w:val="24"/>
          <w:lang w:val="en-GB"/>
        </w:rPr>
        <w:t xml:space="preserve"> when it is </w:t>
      </w:r>
      <w:r w:rsidR="00140857" w:rsidRPr="00A53E9B">
        <w:rPr>
          <w:rFonts w:cstheme="minorHAnsi"/>
          <w:sz w:val="24"/>
          <w:szCs w:val="24"/>
          <w:lang w:val="en-GB"/>
        </w:rPr>
        <w:t>open from 2pm – 8pm</w:t>
      </w:r>
      <w:r w:rsidR="00960538" w:rsidRPr="00A53E9B">
        <w:rPr>
          <w:rFonts w:cstheme="minorHAnsi"/>
          <w:sz w:val="24"/>
          <w:szCs w:val="24"/>
          <w:lang w:val="en-GB"/>
        </w:rPr>
        <w:t>.</w:t>
      </w:r>
      <w:r w:rsidRPr="00A53E9B">
        <w:rPr>
          <w:rFonts w:cstheme="minorHAnsi"/>
          <w:sz w:val="24"/>
          <w:szCs w:val="24"/>
          <w:lang w:val="en-GB"/>
        </w:rPr>
        <w:t xml:space="preserve"> </w:t>
      </w:r>
      <w:r w:rsidR="00960538" w:rsidRPr="00A53E9B">
        <w:rPr>
          <w:rFonts w:cstheme="minorHAnsi"/>
          <w:sz w:val="24"/>
          <w:szCs w:val="24"/>
          <w:lang w:val="en-GB"/>
        </w:rPr>
        <w:t xml:space="preserve">Last </w:t>
      </w:r>
      <w:r w:rsidR="000E6297" w:rsidRPr="00A53E9B">
        <w:rPr>
          <w:rFonts w:cstheme="minorHAnsi"/>
          <w:sz w:val="24"/>
          <w:szCs w:val="24"/>
          <w:lang w:val="en-GB"/>
        </w:rPr>
        <w:t>admission is 45</w:t>
      </w:r>
      <w:r w:rsidR="00C5005F" w:rsidRPr="00A53E9B">
        <w:rPr>
          <w:rFonts w:cstheme="minorHAnsi"/>
          <w:sz w:val="24"/>
          <w:szCs w:val="24"/>
          <w:lang w:val="en-GB"/>
        </w:rPr>
        <w:t xml:space="preserve"> </w:t>
      </w:r>
      <w:r w:rsidR="000E6297" w:rsidRPr="00A53E9B">
        <w:rPr>
          <w:rFonts w:cstheme="minorHAnsi"/>
          <w:sz w:val="24"/>
          <w:szCs w:val="24"/>
          <w:lang w:val="en-GB"/>
        </w:rPr>
        <w:t>min</w:t>
      </w:r>
      <w:r w:rsidR="00C5005F" w:rsidRPr="00A53E9B">
        <w:rPr>
          <w:rFonts w:cstheme="minorHAnsi"/>
          <w:sz w:val="24"/>
          <w:szCs w:val="24"/>
          <w:lang w:val="en-GB"/>
        </w:rPr>
        <w:t>utes</w:t>
      </w:r>
      <w:r w:rsidR="000E6297" w:rsidRPr="00A53E9B">
        <w:rPr>
          <w:rFonts w:cstheme="minorHAnsi"/>
          <w:sz w:val="24"/>
          <w:szCs w:val="24"/>
          <w:lang w:val="en-GB"/>
        </w:rPr>
        <w:t xml:space="preserve"> before closing tim</w:t>
      </w:r>
      <w:r w:rsidR="004D2931" w:rsidRPr="00A53E9B">
        <w:rPr>
          <w:rFonts w:cstheme="minorHAnsi"/>
          <w:sz w:val="24"/>
          <w:szCs w:val="24"/>
          <w:lang w:val="en-GB"/>
        </w:rPr>
        <w:t>ing</w:t>
      </w:r>
      <w:r w:rsidR="000E6297" w:rsidRPr="00A53E9B">
        <w:rPr>
          <w:rFonts w:cstheme="minorHAnsi"/>
          <w:sz w:val="24"/>
          <w:szCs w:val="24"/>
          <w:lang w:val="en-GB"/>
        </w:rPr>
        <w:t>.</w:t>
      </w:r>
      <w:bookmarkEnd w:id="0"/>
    </w:p>
    <w:p w14:paraId="5CDD7C65" w14:textId="1714FDAF" w:rsidR="00AD1383" w:rsidRPr="00A53E9B" w:rsidRDefault="00AD1383" w:rsidP="00AD1383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7EBFC9CB" w14:textId="29E5DB7B" w:rsidR="00960538" w:rsidRPr="00A53E9B" w:rsidRDefault="00960538" w:rsidP="00AD1383">
      <w:pPr>
        <w:spacing w:after="0" w:line="240" w:lineRule="auto"/>
        <w:rPr>
          <w:rFonts w:cstheme="minorHAnsi"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Admission</w:t>
      </w:r>
    </w:p>
    <w:p w14:paraId="0624CB9D" w14:textId="64929ABF" w:rsidR="00960538" w:rsidRPr="00A53E9B" w:rsidRDefault="001633CE" w:rsidP="00AD1383">
      <w:pPr>
        <w:spacing w:after="0" w:line="240" w:lineRule="auto"/>
        <w:rPr>
          <w:rFonts w:cstheme="minorHAnsi"/>
          <w:sz w:val="24"/>
          <w:szCs w:val="24"/>
          <w:lang w:val="en-GB"/>
        </w:rPr>
      </w:pPr>
      <w:r w:rsidRPr="00A53E9B">
        <w:rPr>
          <w:rFonts w:cstheme="minorHAnsi"/>
          <w:sz w:val="24"/>
          <w:szCs w:val="24"/>
          <w:lang w:val="en-GB"/>
        </w:rPr>
        <w:t>Admission to the exhibition is free</w:t>
      </w:r>
      <w:r w:rsidR="00722ECD" w:rsidRPr="00A53E9B">
        <w:rPr>
          <w:rFonts w:cstheme="minorHAnsi"/>
          <w:sz w:val="24"/>
          <w:szCs w:val="24"/>
          <w:lang w:val="en-GB"/>
        </w:rPr>
        <w:t xml:space="preserve">. </w:t>
      </w:r>
    </w:p>
    <w:p w14:paraId="24294B1F" w14:textId="57585EBF" w:rsidR="007D5905" w:rsidRPr="00A53E9B" w:rsidRDefault="007D5905" w:rsidP="00CB3101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2E550366" w14:textId="09EAFC6E" w:rsidR="007D5905" w:rsidRPr="00A53E9B" w:rsidRDefault="001633CE" w:rsidP="007D5905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F</w:t>
      </w:r>
      <w:r w:rsidR="007D5905" w:rsidRPr="00A53E9B">
        <w:rPr>
          <w:rFonts w:cstheme="minorHAnsi"/>
          <w:b/>
          <w:sz w:val="24"/>
          <w:szCs w:val="24"/>
          <w:lang w:val="en-GB"/>
        </w:rPr>
        <w:t>ees</w:t>
      </w:r>
      <w:r w:rsidRPr="00A53E9B">
        <w:rPr>
          <w:rFonts w:cstheme="minorHAnsi"/>
          <w:b/>
          <w:sz w:val="24"/>
          <w:szCs w:val="24"/>
          <w:lang w:val="en-GB"/>
        </w:rPr>
        <w:t xml:space="preserve"> </w:t>
      </w:r>
    </w:p>
    <w:p w14:paraId="03D77E90" w14:textId="16E2CEEC" w:rsidR="001633CE" w:rsidRDefault="00123430" w:rsidP="001633CE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  <w:lang w:val="en-GB"/>
        </w:rPr>
      </w:pPr>
      <w:bookmarkStart w:id="1" w:name="_Hlk20141578"/>
      <w:r>
        <w:rPr>
          <w:rFonts w:asciiTheme="minorHAnsi" w:hAnsiTheme="minorHAnsi" w:cstheme="minorHAnsi"/>
          <w:sz w:val="24"/>
          <w:szCs w:val="24"/>
          <w:lang w:val="en-GB"/>
        </w:rPr>
        <w:t xml:space="preserve">Guided tours: </w:t>
      </w:r>
      <w:r w:rsidR="001633CE" w:rsidRPr="00A53E9B">
        <w:rPr>
          <w:rFonts w:asciiTheme="minorHAnsi" w:hAnsiTheme="minorHAnsi" w:cstheme="minorHAnsi"/>
          <w:sz w:val="24"/>
          <w:szCs w:val="24"/>
          <w:lang w:val="en-GB"/>
        </w:rPr>
        <w:t>$1</w:t>
      </w:r>
      <w:r w:rsidR="00232387" w:rsidRPr="00A53E9B">
        <w:rPr>
          <w:rFonts w:asciiTheme="minorHAnsi" w:hAnsiTheme="minorHAnsi" w:cstheme="minorHAnsi"/>
          <w:sz w:val="24"/>
          <w:szCs w:val="24"/>
          <w:lang w:val="en-GB"/>
        </w:rPr>
        <w:t>8</w:t>
      </w:r>
      <w:r w:rsidR="001633CE"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263E42" w:rsidRPr="00A53E9B">
        <w:rPr>
          <w:rFonts w:asciiTheme="minorHAnsi" w:hAnsiTheme="minorHAnsi" w:cstheme="minorHAnsi"/>
          <w:sz w:val="24"/>
          <w:szCs w:val="24"/>
          <w:lang w:val="en-GB"/>
        </w:rPr>
        <w:t>per participant</w:t>
      </w:r>
      <w:r w:rsidR="00CA2BA3"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1633CE" w:rsidRPr="00A53E9B">
        <w:rPr>
          <w:rFonts w:asciiTheme="minorHAnsi" w:hAnsiTheme="minorHAnsi" w:cstheme="minorHAnsi"/>
          <w:sz w:val="24"/>
          <w:szCs w:val="24"/>
          <w:lang w:val="en-GB"/>
        </w:rPr>
        <w:t>(</w:t>
      </w:r>
      <w:r w:rsidR="00232387" w:rsidRPr="00A53E9B">
        <w:rPr>
          <w:rFonts w:asciiTheme="minorHAnsi" w:hAnsiTheme="minorHAnsi" w:cstheme="minorHAnsi"/>
          <w:sz w:val="24"/>
          <w:szCs w:val="24"/>
          <w:lang w:val="en-GB"/>
        </w:rPr>
        <w:t>before</w:t>
      </w:r>
      <w:r w:rsidR="001633CE"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 GST).</w:t>
      </w:r>
    </w:p>
    <w:p w14:paraId="1628E7BD" w14:textId="78E23917" w:rsidR="00123430" w:rsidRPr="00A53E9B" w:rsidRDefault="00123430" w:rsidP="001633CE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Theme="minorHAnsi" w:hAnsiTheme="minorHAnsi" w:cstheme="minorHAnsi"/>
          <w:sz w:val="24"/>
          <w:szCs w:val="24"/>
          <w:lang w:val="en-GB"/>
        </w:rPr>
        <w:t xml:space="preserve">Guided tours </w:t>
      </w:r>
      <w:r w:rsidR="00B520BE">
        <w:rPr>
          <w:rFonts w:asciiTheme="minorHAnsi" w:hAnsiTheme="minorHAnsi" w:cstheme="minorHAnsi"/>
          <w:sz w:val="24"/>
          <w:szCs w:val="24"/>
          <w:lang w:val="en-GB"/>
        </w:rPr>
        <w:t>&amp;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 workshops: $35 per participant (before GST). </w:t>
      </w:r>
    </w:p>
    <w:p w14:paraId="4BCE4C79" w14:textId="77777777" w:rsidR="00EB749C" w:rsidRPr="00A53E9B" w:rsidRDefault="00EB749C">
      <w:pPr>
        <w:rPr>
          <w:rFonts w:cstheme="minorHAnsi"/>
          <w:sz w:val="24"/>
          <w:szCs w:val="24"/>
          <w:lang w:val="en-GB"/>
        </w:rPr>
      </w:pPr>
    </w:p>
    <w:p w14:paraId="4458A12A" w14:textId="77777777" w:rsidR="00EB749C" w:rsidRPr="00A53E9B" w:rsidRDefault="00EB749C" w:rsidP="00EB749C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Gallery capacity</w:t>
      </w:r>
    </w:p>
    <w:p w14:paraId="172B8E9E" w14:textId="707789DF" w:rsidR="00EB749C" w:rsidRPr="00A53E9B" w:rsidRDefault="00EB749C" w:rsidP="00EB749C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For large groups, participants will be placed in smaller groups of 20 or less.</w:t>
      </w:r>
    </w:p>
    <w:p w14:paraId="7D0B0C60" w14:textId="6EDD60AF" w:rsidR="00EB749C" w:rsidRPr="00A53E9B" w:rsidRDefault="00931FE2" w:rsidP="00EB749C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Organisations</w:t>
      </w:r>
      <w:r w:rsidR="00EB749C"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 may bring up to a maximum of 40 participants to the exhibition in one visit.</w:t>
      </w:r>
    </w:p>
    <w:p w14:paraId="2BE6BBEF" w14:textId="77777777" w:rsidR="00EB749C" w:rsidRPr="00A53E9B" w:rsidRDefault="00EB749C" w:rsidP="00EB749C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Check with the education team (</w:t>
      </w:r>
      <w:hyperlink r:id="rId8" w:history="1">
        <w:r w:rsidRPr="00A53E9B">
          <w:rPr>
            <w:rStyle w:val="Hyperlink"/>
            <w:rFonts w:asciiTheme="minorHAnsi" w:hAnsiTheme="minorHAnsi" w:cstheme="minorHAnsi"/>
            <w:sz w:val="24"/>
            <w:szCs w:val="24"/>
            <w:lang w:val="en-GB"/>
          </w:rPr>
          <w:t>education@singaporeccc.org.sg</w:t>
        </w:r>
      </w:hyperlink>
      <w:r w:rsidRPr="00A53E9B">
        <w:rPr>
          <w:rFonts w:asciiTheme="minorHAnsi" w:hAnsiTheme="minorHAnsi" w:cstheme="minorHAnsi"/>
          <w:sz w:val="24"/>
          <w:szCs w:val="24"/>
          <w:lang w:val="en-GB"/>
        </w:rPr>
        <w:t>) for the latest Safe Management Measures.</w:t>
      </w:r>
    </w:p>
    <w:p w14:paraId="5DD465B3" w14:textId="77777777" w:rsidR="00E55E65" w:rsidRPr="00A53E9B" w:rsidRDefault="00E55E65">
      <w:pPr>
        <w:rPr>
          <w:rFonts w:cstheme="minorHAnsi"/>
          <w:sz w:val="24"/>
          <w:szCs w:val="24"/>
          <w:lang w:val="en-GB"/>
        </w:rPr>
      </w:pPr>
    </w:p>
    <w:p w14:paraId="384E66C9" w14:textId="77777777" w:rsidR="00E55E65" w:rsidRPr="00A53E9B" w:rsidRDefault="00E55E65" w:rsidP="00E55E65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Gallery etiquette</w:t>
      </w:r>
    </w:p>
    <w:p w14:paraId="08065F2C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bookmarkStart w:id="2" w:name="_Hlk532824508"/>
      <w:r w:rsidRPr="00A53E9B">
        <w:rPr>
          <w:rFonts w:asciiTheme="minorHAnsi" w:hAnsiTheme="minorHAnsi" w:cstheme="minorHAnsi"/>
          <w:sz w:val="24"/>
          <w:szCs w:val="24"/>
          <w:lang w:val="en-GB"/>
        </w:rPr>
        <w:t>Eating and drinking are not allowed on the gallery premises.</w:t>
      </w:r>
    </w:p>
    <w:p w14:paraId="777DC910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Please do not run or play in the gallery to prevent the possibility of damaging the works.</w:t>
      </w:r>
    </w:p>
    <w:p w14:paraId="2F975FDA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Please be considerate and dispose your rubbish in the bins provided.</w:t>
      </w:r>
    </w:p>
    <w:p w14:paraId="5D44FD8B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Please ensure that the noise level is kept at a minimum by not shouting or talking loudly in the gallery.</w:t>
      </w:r>
    </w:p>
    <w:p w14:paraId="3ABFA50C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Please be mindful of keeping doorways and hallways accessible to other visitors. </w:t>
      </w:r>
    </w:p>
    <w:p w14:paraId="652B983F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Please touch the interactive displays with care and do not lean on any showcases.</w:t>
      </w:r>
    </w:p>
    <w:bookmarkEnd w:id="2"/>
    <w:p w14:paraId="75344F07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Photography is permitted. </w:t>
      </w:r>
    </w:p>
    <w:p w14:paraId="6B2C9C72" w14:textId="44271222" w:rsidR="00F520E9" w:rsidRPr="00A53E9B" w:rsidRDefault="003025E2">
      <w:pPr>
        <w:rPr>
          <w:rFonts w:cstheme="minorHAnsi"/>
          <w:sz w:val="24"/>
          <w:szCs w:val="24"/>
          <w:lang w:val="en-GB"/>
        </w:rPr>
      </w:pPr>
      <w:r w:rsidRPr="00A53E9B">
        <w:rPr>
          <w:noProof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510E79B3" wp14:editId="769F7D95">
                <wp:simplePos x="0" y="0"/>
                <wp:positionH relativeFrom="margin">
                  <wp:align>right</wp:align>
                </wp:positionH>
                <wp:positionV relativeFrom="paragraph">
                  <wp:posOffset>351578</wp:posOffset>
                </wp:positionV>
                <wp:extent cx="5918200" cy="1404620"/>
                <wp:effectExtent l="0" t="0" r="25400" b="11430"/>
                <wp:wrapTight wrapText="bothSides">
                  <wp:wrapPolygon edited="0">
                    <wp:start x="0" y="0"/>
                    <wp:lineTo x="0" y="21546"/>
                    <wp:lineTo x="21623" y="21546"/>
                    <wp:lineTo x="21623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E7762" w14:textId="75B5209B" w:rsidR="0079674B" w:rsidRPr="00AD1383" w:rsidRDefault="00EB749C" w:rsidP="0079674B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79674B"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34A6E689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01E6DA09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and a maximum of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4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er guided tour. </w:t>
                            </w:r>
                          </w:p>
                          <w:p w14:paraId="10472A98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arrive 15 minutes before the time of your guided tour as it will be conducted based on scheduled timing and not on arrival. </w:t>
                            </w:r>
                          </w:p>
                          <w:p w14:paraId="1539B9DA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629BA640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0845DF16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 However, please note that the charged price will be based on the minimum of 20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 </w:t>
                            </w:r>
                          </w:p>
                          <w:p w14:paraId="7B8C0FCD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yment is based on the stated number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of 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, and not the actual number of who arrive on the day of the visit. </w:t>
                            </w:r>
                          </w:p>
                          <w:p w14:paraId="4747303F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2A20687C" w14:textId="77777777" w:rsidR="00A65224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5B4EDC7" w14:textId="0ACE5F08" w:rsidR="00A65224" w:rsidRPr="00AD1383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4912CA01" w14:textId="77777777" w:rsidR="00A65224" w:rsidRPr="002F1DA6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70DC529D" w14:textId="77777777" w:rsidR="00A65224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No refunds will be given for cancellations made with less than 5 working days’ notice. </w:t>
                            </w:r>
                          </w:p>
                          <w:p w14:paraId="4F5A5176" w14:textId="77777777" w:rsidR="00A65224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roup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is late for more than 15 minutes without notification, the scheduled tour will be cancelled. There will be no refunds for cancelled guided tours.</w:t>
                            </w:r>
                          </w:p>
                          <w:p w14:paraId="56F40298" w14:textId="77777777" w:rsidR="00A65224" w:rsidRPr="002415CB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or Security at 6812 7229 to notify us if you are going to be late. </w:t>
                            </w:r>
                          </w:p>
                          <w:p w14:paraId="6A145C2E" w14:textId="77777777" w:rsidR="00A65224" w:rsidRPr="00AD1383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2A213E2F" w14:textId="77777777" w:rsidR="00A65224" w:rsidRPr="00AD1383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585B5303" w14:textId="77777777" w:rsidR="00A65224" w:rsidRPr="00AD1383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428C6DEF" w14:textId="77777777" w:rsidR="00A65224" w:rsidRPr="00AD1383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</w:t>
                            </w:r>
                          </w:p>
                          <w:p w14:paraId="20624D7B" w14:textId="77777777" w:rsidR="00A65224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1112B5A2" w14:textId="34E280BB" w:rsidR="0079674B" w:rsidRPr="00436D2A" w:rsidRDefault="00A65224" w:rsidP="00436D2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proofErr w:type="spellStart"/>
                            <w:r w:rsidRPr="00436D2A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Pr="00436D2A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. </w:t>
                            </w:r>
                            <w:r w:rsidR="00436D2A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</w:t>
                            </w:r>
                            <w:r w:rsidR="00436D2A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(available upon request)</w:t>
                            </w:r>
                            <w:r w:rsidR="00436D2A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or search our UEN NO 201309577Z and input your School’s Name, Date and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10E79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8pt;margin-top:27.7pt;width:466pt;height:110.6pt;z-index:-25165516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">
                <v:textbox style="mso-fit-shape-to-text:t">
                  <w:txbxContent>
                    <w:p w14:paraId="7F2E7762" w14:textId="75B5209B" w:rsidR="0079674B" w:rsidRPr="00AD1383" w:rsidRDefault="00EB749C" w:rsidP="0079674B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79674B"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34A6E689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01E6DA09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and a maximum of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4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er guided tour. </w:t>
                      </w:r>
                    </w:p>
                    <w:p w14:paraId="10472A98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arrive 15 minutes before the time of your guided tour as it will be conducted based on scheduled timing and not on arrival. </w:t>
                      </w:r>
                    </w:p>
                    <w:p w14:paraId="1539B9DA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629BA640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0845DF16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 However, please note that the charged price will be based on the minimum of 20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 </w:t>
                      </w:r>
                    </w:p>
                    <w:p w14:paraId="7B8C0FCD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yment is based on the stated number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of 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, and not the actual number of who arrive on the day of the visit. </w:t>
                      </w:r>
                    </w:p>
                    <w:p w14:paraId="4747303F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2A20687C" w14:textId="77777777" w:rsidR="00A65224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45B4EDC7" w14:textId="0ACE5F08" w:rsidR="00A65224" w:rsidRPr="00AD1383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4912CA01" w14:textId="77777777" w:rsidR="00A65224" w:rsidRPr="002F1DA6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70DC529D" w14:textId="77777777" w:rsidR="00A65224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No refunds will be given for cancellations made with less than 5 working days’ notice. </w:t>
                      </w:r>
                    </w:p>
                    <w:p w14:paraId="4F5A5176" w14:textId="77777777" w:rsidR="00A65224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roup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is late for more than 15 minutes without notification, the scheduled tour will be cancelled. There will be no refunds for cancelled guided tours.</w:t>
                      </w:r>
                    </w:p>
                    <w:p w14:paraId="56F40298" w14:textId="77777777" w:rsidR="00A65224" w:rsidRPr="002415CB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or Security at 6812 7229 to notify us if you are going to be late. </w:t>
                      </w:r>
                    </w:p>
                    <w:p w14:paraId="6A145C2E" w14:textId="77777777" w:rsidR="00A65224" w:rsidRPr="00AD1383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2A213E2F" w14:textId="77777777" w:rsidR="00A65224" w:rsidRPr="00AD1383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585B5303" w14:textId="77777777" w:rsidR="00A65224" w:rsidRPr="00AD1383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428C6DEF" w14:textId="77777777" w:rsidR="00A65224" w:rsidRPr="00AD1383" w:rsidRDefault="00A65224" w:rsidP="00A6522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</w:t>
                      </w:r>
                    </w:p>
                    <w:p w14:paraId="20624D7B" w14:textId="77777777" w:rsidR="00A65224" w:rsidRDefault="00A65224" w:rsidP="00A6522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1112B5A2" w14:textId="34E280BB" w:rsidR="0079674B" w:rsidRPr="00436D2A" w:rsidRDefault="00A65224" w:rsidP="00436D2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436D2A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436D2A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</w:t>
                      </w:r>
                      <w:r w:rsidR="00436D2A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</w:t>
                      </w:r>
                      <w:r w:rsidR="00436D2A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(available upon request)</w:t>
                      </w:r>
                      <w:r w:rsidR="00436D2A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or search our UEN NO 201309577Z and input your School’s Name, Date and Time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bookmarkEnd w:id="1"/>
      <w:r w:rsidR="00F520E9" w:rsidRPr="00A53E9B">
        <w:rPr>
          <w:rFonts w:cstheme="minorHAnsi"/>
          <w:b/>
          <w:sz w:val="32"/>
          <w:szCs w:val="32"/>
          <w:u w:val="single"/>
          <w:lang w:val="en-GB"/>
        </w:rPr>
        <w:br w:type="page"/>
      </w:r>
    </w:p>
    <w:p w14:paraId="5CF7F2F7" w14:textId="1AFC8B04" w:rsidR="00B83920" w:rsidRPr="00A53E9B" w:rsidRDefault="001D2A1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A53E9B">
        <w:rPr>
          <w:rFonts w:cstheme="minorHAnsi"/>
          <w:b/>
          <w:sz w:val="32"/>
          <w:szCs w:val="32"/>
          <w:u w:val="single"/>
          <w:lang w:val="en-GB"/>
        </w:rPr>
        <w:lastRenderedPageBreak/>
        <w:t>PRIVATE TOUR</w:t>
      </w:r>
      <w:r w:rsidR="00046F04" w:rsidRPr="00A53E9B">
        <w:rPr>
          <w:rFonts w:cstheme="minorHAnsi"/>
          <w:b/>
          <w:sz w:val="32"/>
          <w:szCs w:val="32"/>
          <w:u w:val="single"/>
          <w:lang w:val="en-GB"/>
        </w:rPr>
        <w:t xml:space="preserve"> </w:t>
      </w:r>
      <w:r w:rsidR="00F520E9" w:rsidRPr="00A53E9B">
        <w:rPr>
          <w:rFonts w:cstheme="minorHAnsi"/>
          <w:b/>
          <w:sz w:val="32"/>
          <w:szCs w:val="32"/>
          <w:u w:val="single"/>
          <w:lang w:val="en-GB"/>
        </w:rPr>
        <w:t>F</w:t>
      </w:r>
      <w:r w:rsidR="001F5F2C" w:rsidRPr="00A53E9B">
        <w:rPr>
          <w:rFonts w:cstheme="minorHAnsi"/>
          <w:b/>
          <w:sz w:val="32"/>
          <w:szCs w:val="32"/>
          <w:u w:val="single"/>
          <w:lang w:val="en-GB"/>
        </w:rPr>
        <w:t>ORM</w:t>
      </w:r>
    </w:p>
    <w:p w14:paraId="06B66DB7" w14:textId="77777777" w:rsidR="0049529E" w:rsidRPr="00A53E9B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</w:p>
    <w:p w14:paraId="08A2A942" w14:textId="34D5BCBD" w:rsidR="00660698" w:rsidRPr="00A53E9B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A53E9B">
        <w:rPr>
          <w:rFonts w:asciiTheme="minorHAnsi" w:eastAsiaTheme="minorEastAsia" w:hAnsiTheme="minorHAnsi" w:cstheme="minorHAnsi"/>
          <w:lang w:val="en-GB"/>
        </w:rPr>
        <w:t>Email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this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completed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form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and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="00334E5F" w:rsidRPr="00A53E9B">
        <w:rPr>
          <w:rFonts w:asciiTheme="minorHAnsi" w:eastAsiaTheme="minorEastAsia" w:hAnsiTheme="minorHAnsi" w:cstheme="minorHAnsi"/>
          <w:lang w:val="en-GB"/>
        </w:rPr>
        <w:t>send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to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hyperlink r:id="rId9" w:history="1">
        <w:r w:rsidRPr="00A53E9B">
          <w:rPr>
            <w:rStyle w:val="Hyperlink"/>
            <w:rFonts w:asciiTheme="minorHAnsi" w:hAnsiTheme="minorHAnsi" w:cstheme="minorHAnsi"/>
            <w:lang w:val="en-GB"/>
          </w:rPr>
          <w:t>education@singaporeccc.org.sg</w:t>
        </w:r>
      </w:hyperlink>
      <w:r w:rsidR="00E31662" w:rsidRPr="00A53E9B">
        <w:rPr>
          <w:rStyle w:val="Hyperlink"/>
          <w:rFonts w:asciiTheme="minorHAnsi" w:hAnsiTheme="minorHAnsi" w:cstheme="minorHAnsi"/>
          <w:color w:val="auto"/>
          <w:u w:val="none"/>
          <w:lang w:val="en-GB"/>
        </w:rPr>
        <w:t xml:space="preserve">. </w:t>
      </w:r>
    </w:p>
    <w:p w14:paraId="5F61B38F" w14:textId="77777777" w:rsidR="00E31662" w:rsidRPr="00A53E9B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343AE4CA" w14:textId="25F85C43" w:rsidR="00660698" w:rsidRPr="00A53E9B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A53E9B">
        <w:rPr>
          <w:rFonts w:asciiTheme="minorHAnsi" w:hAnsiTheme="minorHAnsi" w:cstheme="minorHAnsi"/>
          <w:lang w:val="en-GB"/>
        </w:rPr>
        <w:t>Please title y</w:t>
      </w:r>
      <w:r w:rsidR="00660698" w:rsidRPr="00A53E9B">
        <w:rPr>
          <w:rFonts w:asciiTheme="minorHAnsi" w:hAnsiTheme="minorHAnsi" w:cstheme="minorHAnsi"/>
          <w:lang w:val="en-GB"/>
        </w:rPr>
        <w:t xml:space="preserve">our email subject </w:t>
      </w:r>
      <w:r w:rsidRPr="00A53E9B">
        <w:rPr>
          <w:rFonts w:asciiTheme="minorHAnsi" w:hAnsiTheme="minorHAnsi" w:cstheme="minorHAnsi"/>
          <w:lang w:val="en-GB"/>
        </w:rPr>
        <w:t xml:space="preserve">as </w:t>
      </w:r>
      <w:r w:rsidR="00806118" w:rsidRPr="00A53E9B">
        <w:rPr>
          <w:rFonts w:asciiTheme="minorHAnsi" w:hAnsiTheme="minorHAnsi" w:cstheme="minorHAnsi"/>
          <w:highlight w:val="yellow"/>
          <w:lang w:val="en-GB"/>
        </w:rPr>
        <w:t>“</w:t>
      </w:r>
      <w:r w:rsidR="001D2A1E" w:rsidRPr="00A53E9B">
        <w:rPr>
          <w:rFonts w:asciiTheme="minorHAnsi" w:hAnsiTheme="minorHAnsi" w:cstheme="minorHAnsi"/>
          <w:highlight w:val="yellow"/>
          <w:lang w:val="en-GB"/>
        </w:rPr>
        <w:t>Private Tour</w:t>
      </w:r>
      <w:r w:rsidR="00806118" w:rsidRPr="00A53E9B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  <w:lang w:val="en-GB"/>
        </w:rPr>
        <w:t>”</w:t>
      </w:r>
      <w:r w:rsidRPr="00A53E9B">
        <w:rPr>
          <w:rFonts w:asciiTheme="minorHAnsi" w:hAnsiTheme="minorHAnsi" w:cstheme="minorHAnsi"/>
          <w:bCs/>
          <w:color w:val="101010"/>
          <w:shd w:val="clear" w:color="auto" w:fill="FFFFFF"/>
          <w:lang w:val="en-GB"/>
        </w:rPr>
        <w:t xml:space="preserve"> followed by </w:t>
      </w:r>
      <w:r w:rsidRPr="00A53E9B">
        <w:rPr>
          <w:rFonts w:asciiTheme="minorHAnsi" w:hAnsiTheme="minorHAnsi" w:cstheme="minorHAnsi"/>
          <w:lang w:val="en-GB"/>
        </w:rPr>
        <w:t>your</w:t>
      </w:r>
      <w:r w:rsidR="00806118" w:rsidRPr="00A53E9B">
        <w:rPr>
          <w:rFonts w:asciiTheme="minorHAnsi" w:hAnsiTheme="minorHAnsi" w:cstheme="minorHAnsi"/>
          <w:lang w:val="en-GB"/>
        </w:rPr>
        <w:t xml:space="preserve"> </w:t>
      </w:r>
      <w:r w:rsidR="00ED39DB" w:rsidRPr="00A53E9B">
        <w:rPr>
          <w:rFonts w:asciiTheme="minorHAnsi" w:hAnsiTheme="minorHAnsi" w:cstheme="minorHAnsi"/>
          <w:lang w:val="en-GB"/>
        </w:rPr>
        <w:t>organisation</w:t>
      </w:r>
      <w:r w:rsidR="00806118" w:rsidRPr="00A53E9B">
        <w:rPr>
          <w:rFonts w:asciiTheme="minorHAnsi" w:hAnsiTheme="minorHAnsi" w:cstheme="minorHAnsi"/>
          <w:lang w:val="en-GB"/>
        </w:rPr>
        <w:t>’s name.</w:t>
      </w:r>
    </w:p>
    <w:p w14:paraId="01C1AEDA" w14:textId="7E5DA4C7" w:rsidR="00806118" w:rsidRPr="00A53E9B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987605A" w14:textId="37177B83" w:rsidR="00806118" w:rsidRPr="00A53E9B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GB"/>
        </w:rPr>
      </w:pPr>
      <w:bookmarkStart w:id="3" w:name="_Hlk20142441"/>
      <w:r w:rsidRPr="00A53E9B">
        <w:rPr>
          <w:rFonts w:asciiTheme="minorHAnsi" w:hAnsiTheme="minorHAnsi" w:cstheme="minorHAnsi"/>
          <w:b/>
          <w:u w:val="single"/>
          <w:lang w:val="en-GB"/>
        </w:rPr>
        <w:t>All group visits</w:t>
      </w:r>
      <w:bookmarkEnd w:id="3"/>
      <w:r w:rsidR="00806118" w:rsidRPr="00A53E9B">
        <w:rPr>
          <w:rFonts w:asciiTheme="minorHAnsi" w:hAnsiTheme="minorHAnsi" w:cstheme="minorHAnsi"/>
          <w:b/>
          <w:u w:val="single"/>
          <w:lang w:val="en-GB"/>
        </w:rPr>
        <w:t xml:space="preserve"> are confirmed only upon email </w:t>
      </w:r>
      <w:r w:rsidRPr="00A53E9B">
        <w:rPr>
          <w:rFonts w:asciiTheme="minorHAnsi" w:hAnsiTheme="minorHAnsi" w:cstheme="minorHAnsi"/>
          <w:b/>
          <w:u w:val="single"/>
          <w:lang w:val="en-GB"/>
        </w:rPr>
        <w:t xml:space="preserve">confirmation </w:t>
      </w:r>
      <w:r w:rsidR="00806118" w:rsidRPr="00A53E9B">
        <w:rPr>
          <w:rFonts w:asciiTheme="minorHAnsi" w:hAnsiTheme="minorHAnsi" w:cstheme="minorHAnsi"/>
          <w:b/>
          <w:u w:val="single"/>
          <w:lang w:val="en-GB"/>
        </w:rPr>
        <w:t>from SCCC.</w:t>
      </w:r>
    </w:p>
    <w:p w14:paraId="61165C29" w14:textId="77777777" w:rsidR="00566FC0" w:rsidRPr="00A53E9B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42557E85" w14:textId="178A21CE" w:rsidR="00660698" w:rsidRPr="00A53E9B" w:rsidRDefault="00000000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5378" w:rsidRPr="00A53E9B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566FC0" w:rsidRPr="00A53E9B">
        <w:rPr>
          <w:rFonts w:asciiTheme="minorHAnsi" w:hAnsiTheme="minorHAnsi" w:cstheme="minorHAnsi"/>
          <w:lang w:val="en-GB"/>
        </w:rPr>
        <w:t xml:space="preserve"> </w:t>
      </w:r>
      <w:r w:rsidR="00566FC0" w:rsidRPr="00A53E9B">
        <w:rPr>
          <w:rFonts w:asciiTheme="minorHAnsi" w:hAnsiTheme="minorHAnsi" w:cstheme="minorHAnsi"/>
          <w:b/>
          <w:i/>
          <w:lang w:val="en-GB"/>
        </w:rPr>
        <w:t xml:space="preserve">I have read and understood all the terms and conditions stated in the </w:t>
      </w:r>
      <w:r w:rsidR="00140CB6" w:rsidRPr="00A53E9B">
        <w:rPr>
          <w:rFonts w:asciiTheme="minorHAnsi" w:hAnsiTheme="minorHAnsi" w:cstheme="minorHAnsi"/>
          <w:b/>
          <w:i/>
          <w:lang w:val="en-GB"/>
        </w:rPr>
        <w:t xml:space="preserve">Private Tour </w:t>
      </w:r>
      <w:r w:rsidR="00566FC0" w:rsidRPr="00A53E9B">
        <w:rPr>
          <w:rFonts w:asciiTheme="minorHAnsi" w:hAnsiTheme="minorHAnsi" w:cstheme="minorHAnsi"/>
          <w:b/>
          <w:i/>
          <w:lang w:val="en-GB"/>
        </w:rPr>
        <w:t>Information Sheet.</w:t>
      </w:r>
      <w:r w:rsidR="00265A5B" w:rsidRPr="00A53E9B">
        <w:rPr>
          <w:rFonts w:asciiTheme="minorHAnsi" w:hAnsiTheme="minorHAnsi" w:cstheme="minorHAnsi"/>
          <w:b/>
          <w:i/>
          <w:lang w:val="en-GB"/>
        </w:rPr>
        <w:t xml:space="preserve"> </w:t>
      </w:r>
    </w:p>
    <w:p w14:paraId="307359B1" w14:textId="6305A146" w:rsidR="00317227" w:rsidRPr="00A53E9B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A08D7CA" w14:textId="706CE9C0" w:rsidR="00BF585E" w:rsidRPr="00A53E9B" w:rsidRDefault="00BF585E" w:rsidP="00BF585E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A53E9B">
        <w:rPr>
          <w:rFonts w:asciiTheme="minorHAnsi" w:hAnsiTheme="minorHAnsi" w:cstheme="minorHAnsi"/>
          <w:lang w:val="en-GB"/>
        </w:rPr>
        <w:t>1. Basic information</w:t>
      </w:r>
    </w:p>
    <w:p w14:paraId="46E904BD" w14:textId="77777777" w:rsidR="00BF585E" w:rsidRPr="00A53E9B" w:rsidRDefault="00BF585E" w:rsidP="00BF585E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0"/>
        <w:gridCol w:w="6660"/>
      </w:tblGrid>
      <w:tr w:rsidR="001B353B" w:rsidRPr="00A53E9B" w14:paraId="37250B83" w14:textId="77777777" w:rsidTr="00BF585E">
        <w:tc>
          <w:tcPr>
            <w:tcW w:w="2700" w:type="dxa"/>
          </w:tcPr>
          <w:p w14:paraId="2566E49A" w14:textId="704EAE86" w:rsidR="00A91E6A" w:rsidRPr="00A53E9B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ame</w:t>
            </w:r>
            <w:r w:rsidRPr="00A53E9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f</w:t>
            </w:r>
            <w:r w:rsidR="00982A07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o</w:t>
            </w:r>
            <w:r w:rsidR="00A91E6A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rganisation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7180341"/>
            <w:placeholder>
              <w:docPart w:val="DefaultPlaceholder_-1854013440"/>
            </w:placeholder>
          </w:sdtPr>
          <w:sdtContent>
            <w:tc>
              <w:tcPr>
                <w:tcW w:w="6660" w:type="dxa"/>
              </w:tcPr>
              <w:p w14:paraId="775C9DF7" w14:textId="22EA6836" w:rsidR="001B353B" w:rsidRPr="00A53E9B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25971" w:rsidRPr="00A53E9B" w14:paraId="25F533A2" w14:textId="77777777" w:rsidTr="00BF585E">
        <w:tc>
          <w:tcPr>
            <w:tcW w:w="2700" w:type="dxa"/>
          </w:tcPr>
          <w:p w14:paraId="3B6C7618" w14:textId="6AB537B1" w:rsidR="00925971" w:rsidRPr="00A53E9B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Type </w:t>
            </w:r>
            <w:r w:rsidR="005105BB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f organisation</w:t>
            </w:r>
          </w:p>
        </w:tc>
        <w:tc>
          <w:tcPr>
            <w:tcW w:w="6660" w:type="dxa"/>
          </w:tcPr>
          <w:p w14:paraId="25F1260E" w14:textId="3732BC47" w:rsidR="00925971" w:rsidRPr="00A53E9B" w:rsidRDefault="0000000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5378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A53E9B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1D2A1E" w:rsidRPr="00A53E9B">
              <w:rPr>
                <w:rFonts w:asciiTheme="minorHAnsi" w:hAnsiTheme="minorHAnsi" w:cstheme="minorHAnsi"/>
                <w:lang w:val="en-GB"/>
              </w:rPr>
              <w:t>Corporat</w:t>
            </w:r>
            <w:r w:rsidR="00B16C44" w:rsidRPr="00A53E9B">
              <w:rPr>
                <w:rFonts w:asciiTheme="minorHAnsi" w:hAnsiTheme="minorHAnsi" w:cstheme="minorHAnsi"/>
                <w:lang w:val="en-GB"/>
              </w:rPr>
              <w:t>ion</w:t>
            </w:r>
          </w:p>
          <w:p w14:paraId="4577F57B" w14:textId="77777777" w:rsidR="00AB109E" w:rsidRPr="00A53E9B" w:rsidRDefault="00000000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5378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A53E9B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1D2A1E" w:rsidRPr="00A53E9B">
              <w:rPr>
                <w:rFonts w:asciiTheme="minorHAnsi" w:hAnsiTheme="minorHAnsi" w:cstheme="minorHAnsi"/>
                <w:lang w:val="en-GB"/>
              </w:rPr>
              <w:t>Travel agency</w:t>
            </w:r>
          </w:p>
          <w:p w14:paraId="4AFB4E3C" w14:textId="6B0F8EB1" w:rsidR="00C57BC7" w:rsidRPr="00A53E9B" w:rsidRDefault="00000000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20309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7BC7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57BC7" w:rsidRPr="00A53E9B">
              <w:rPr>
                <w:rFonts w:asciiTheme="minorHAnsi" w:hAnsiTheme="minorHAnsi" w:cstheme="minorHAnsi"/>
                <w:lang w:val="en-GB"/>
              </w:rPr>
              <w:t xml:space="preserve"> Other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821099971"/>
                <w:placeholder>
                  <w:docPart w:val="9E977B968C3A4317B24612EAC1F37643"/>
                </w:placeholder>
                <w:showingPlcHdr/>
              </w:sdtPr>
              <w:sdtContent>
                <w:r w:rsidR="00C57BC7"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985BE8" w:rsidRPr="00A53E9B" w14:paraId="04BC5F71" w14:textId="77777777" w:rsidTr="00BF585E">
        <w:tc>
          <w:tcPr>
            <w:tcW w:w="2700" w:type="dxa"/>
          </w:tcPr>
          <w:p w14:paraId="11794A36" w14:textId="00CD57EA" w:rsidR="00985BE8" w:rsidRPr="00A53E9B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236464132"/>
            <w:placeholder>
              <w:docPart w:val="DefaultPlaceholder_-1854013440"/>
            </w:placeholder>
            <w:showingPlcHdr/>
          </w:sdtPr>
          <w:sdtContent>
            <w:tc>
              <w:tcPr>
                <w:tcW w:w="6660" w:type="dxa"/>
              </w:tcPr>
              <w:p w14:paraId="7520C1EC" w14:textId="60F5BA64" w:rsidR="00985BE8" w:rsidRPr="00A53E9B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A53E9B" w14:paraId="7E0E1177" w14:textId="77777777" w:rsidTr="00BF585E">
        <w:tc>
          <w:tcPr>
            <w:tcW w:w="2700" w:type="dxa"/>
          </w:tcPr>
          <w:p w14:paraId="6E788857" w14:textId="00DBD5AC" w:rsidR="001B353B" w:rsidRPr="00A53E9B" w:rsidRDefault="00F373E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ame of c</w:t>
            </w:r>
            <w:r w:rsidR="00982A07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ntact person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107634509"/>
            <w:placeholder>
              <w:docPart w:val="DefaultPlaceholder_-1854013440"/>
            </w:placeholder>
            <w:showingPlcHdr/>
          </w:sdtPr>
          <w:sdtContent>
            <w:tc>
              <w:tcPr>
                <w:tcW w:w="6660" w:type="dxa"/>
              </w:tcPr>
              <w:p w14:paraId="2113576F" w14:textId="3A80BD47" w:rsidR="001B353B" w:rsidRPr="00A53E9B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A53E9B" w14:paraId="50683D67" w14:textId="77777777" w:rsidTr="00BF585E">
        <w:tc>
          <w:tcPr>
            <w:tcW w:w="2700" w:type="dxa"/>
          </w:tcPr>
          <w:p w14:paraId="53BFBD8C" w14:textId="6E68A7E4" w:rsidR="001B353B" w:rsidRPr="00A53E9B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Mobile </w:t>
            </w:r>
            <w:r w:rsidR="001B353B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395732496"/>
            <w:placeholder>
              <w:docPart w:val="DefaultPlaceholder_-1854013440"/>
            </w:placeholder>
            <w:showingPlcHdr/>
          </w:sdtPr>
          <w:sdtContent>
            <w:tc>
              <w:tcPr>
                <w:tcW w:w="6660" w:type="dxa"/>
              </w:tcPr>
              <w:p w14:paraId="7DD78723" w14:textId="45003F93" w:rsidR="001B353B" w:rsidRPr="00A53E9B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F74CDE" w:rsidRPr="00A53E9B" w14:paraId="6E12E06C" w14:textId="77777777" w:rsidTr="00BF585E">
        <w:trPr>
          <w:trHeight w:val="179"/>
        </w:trPr>
        <w:tc>
          <w:tcPr>
            <w:tcW w:w="2700" w:type="dxa"/>
          </w:tcPr>
          <w:p w14:paraId="44E9E557" w14:textId="21B5BA66" w:rsidR="00F74CDE" w:rsidRPr="00A53E9B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521134785"/>
            <w:placeholder>
              <w:docPart w:val="DefaultPlaceholder_-1854013440"/>
            </w:placeholder>
            <w:showingPlcHdr/>
          </w:sdtPr>
          <w:sdtContent>
            <w:tc>
              <w:tcPr>
                <w:tcW w:w="6660" w:type="dxa"/>
              </w:tcPr>
              <w:p w14:paraId="5C100814" w14:textId="316A6AE3" w:rsidR="00F74CDE" w:rsidRPr="00A53E9B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269D3A90" w14:textId="2AFAB280" w:rsidR="00BF585E" w:rsidRPr="00A53E9B" w:rsidRDefault="00BF585E">
      <w:pPr>
        <w:rPr>
          <w:lang w:val="en-GB"/>
        </w:rPr>
      </w:pPr>
    </w:p>
    <w:p w14:paraId="6E9E9E08" w14:textId="1791403D" w:rsidR="00BF585E" w:rsidRPr="00E8379B" w:rsidRDefault="00BF585E">
      <w:pPr>
        <w:rPr>
          <w:sz w:val="24"/>
          <w:szCs w:val="24"/>
          <w:lang w:val="en-GB"/>
        </w:rPr>
      </w:pPr>
      <w:r w:rsidRPr="00E8379B">
        <w:rPr>
          <w:sz w:val="24"/>
          <w:szCs w:val="24"/>
          <w:lang w:val="en-GB"/>
        </w:rPr>
        <w:t>2. Booking request details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1890"/>
        <w:gridCol w:w="7470"/>
      </w:tblGrid>
      <w:tr w:rsidR="00F74CDE" w:rsidRPr="00A53E9B" w14:paraId="6D3C69C2" w14:textId="77777777" w:rsidTr="00BF585E">
        <w:tc>
          <w:tcPr>
            <w:tcW w:w="1890" w:type="dxa"/>
          </w:tcPr>
          <w:p w14:paraId="3AD4882E" w14:textId="644A358F" w:rsidR="00F74CDE" w:rsidRPr="00A53E9B" w:rsidRDefault="00B16D8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bookmarkStart w:id="4" w:name="_Hlk532890193"/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</w:t>
            </w:r>
            <w:r w:rsidR="00F74CDE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ate </w:t>
            </w:r>
            <w:r w:rsidR="00F373E7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and time</w:t>
            </w:r>
          </w:p>
        </w:tc>
        <w:tc>
          <w:tcPr>
            <w:tcW w:w="7470" w:type="dxa"/>
          </w:tcPr>
          <w:p w14:paraId="02B46055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  <w:lang w:val="en-GB"/>
              </w:rPr>
            </w:pPr>
            <w:r w:rsidRPr="00A53E9B">
              <w:rPr>
                <w:rFonts w:asciiTheme="minorHAnsi" w:hAnsiTheme="minorHAnsi" w:cstheme="minorHAnsi"/>
                <w:u w:val="single"/>
                <w:lang w:val="en-GB"/>
              </w:rPr>
              <w:t>1st choice</w:t>
            </w:r>
          </w:p>
          <w:p w14:paraId="5CE04E1B" w14:textId="79F40665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037267743"/>
                <w:placeholder>
                  <w:docPart w:val="C9AFD45E328147DDA96BA01354C8DCB8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97316187"/>
                <w:placeholder>
                  <w:docPart w:val="5B83C608D6DE41378B3C39CB31EDD24C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2421489D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2BEB819C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  <w:lang w:val="en-GB"/>
              </w:rPr>
            </w:pPr>
            <w:r w:rsidRPr="00A53E9B">
              <w:rPr>
                <w:rFonts w:asciiTheme="minorHAnsi" w:hAnsiTheme="minorHAnsi" w:cstheme="minorHAnsi"/>
                <w:u w:val="single"/>
                <w:lang w:val="en-GB"/>
              </w:rPr>
              <w:t>2nd choice</w:t>
            </w:r>
          </w:p>
          <w:p w14:paraId="04D7F798" w14:textId="21A64548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31552883"/>
                <w:placeholder>
                  <w:docPart w:val="B321CB888EB1432DB3B31B5170793B8D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88676532"/>
                <w:placeholder>
                  <w:docPart w:val="0BBB31BC144B4825B2A77E39715F07F5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6C42455A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456B844F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  <w:lang w:val="en-GB"/>
              </w:rPr>
            </w:pPr>
            <w:r w:rsidRPr="00A53E9B">
              <w:rPr>
                <w:rFonts w:asciiTheme="minorHAnsi" w:hAnsiTheme="minorHAnsi" w:cstheme="minorHAnsi"/>
                <w:u w:val="single"/>
                <w:lang w:val="en-GB"/>
              </w:rPr>
              <w:t>3rd choice</w:t>
            </w:r>
          </w:p>
          <w:p w14:paraId="06790EE0" w14:textId="02BCA6EA" w:rsidR="00F74CDE" w:rsidRPr="00A53E9B" w:rsidRDefault="00E34F2F" w:rsidP="00BF585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3840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43969688"/>
                <w:placeholder>
                  <w:docPart w:val="94DF055ABA5B45578BC5489E189DFF28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72090908"/>
                <w:placeholder>
                  <w:docPart w:val="82A7C5CD52454BB4BDEA1C3B983E8948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F74CDE" w:rsidRPr="00A53E9B" w14:paraId="7F8D3DA3" w14:textId="77777777" w:rsidTr="00BF585E">
        <w:tc>
          <w:tcPr>
            <w:tcW w:w="1890" w:type="dxa"/>
          </w:tcPr>
          <w:p w14:paraId="64B604FE" w14:textId="03F5A27C" w:rsidR="00F74CDE" w:rsidRPr="00A53E9B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No. of </w:t>
            </w:r>
            <w:r w:rsidR="00ED39DB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participants</w:t>
            </w:r>
          </w:p>
        </w:tc>
        <w:tc>
          <w:tcPr>
            <w:tcW w:w="7470" w:type="dxa"/>
          </w:tcPr>
          <w:p w14:paraId="4C8ADA68" w14:textId="25F05B18" w:rsidR="00A214C0" w:rsidRPr="00A53E9B" w:rsidRDefault="00A214C0" w:rsidP="00A214C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>Children</w:t>
            </w:r>
            <w:r w:rsidR="00241235" w:rsidRPr="00A53E9B">
              <w:rPr>
                <w:rFonts w:asciiTheme="minorHAnsi" w:hAnsiTheme="minorHAnsi" w:cstheme="minorHAnsi"/>
                <w:lang w:val="en-GB"/>
              </w:rPr>
              <w:t xml:space="preserve"> (below 12 years old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12818095"/>
                <w:placeholder>
                  <w:docPart w:val="F59059C2975D40E897AE7FF84BC36597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9736353" w14:textId="3274CF03" w:rsidR="00F74CDE" w:rsidRPr="00A53E9B" w:rsidRDefault="000C7F7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 xml:space="preserve">Adult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35241762"/>
                <w:placeholder>
                  <w:docPart w:val="DefaultPlaceholder_-1854013440"/>
                </w:placeholder>
                <w:showingPlcHdr/>
              </w:sdtPr>
              <w:sdtContent>
                <w:r w:rsidR="005248D2"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35EA7B69" w14:textId="2E9A4969" w:rsidR="000C7F70" w:rsidRPr="00A53E9B" w:rsidRDefault="000C7F7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 xml:space="preserve">Senior citizen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974590008"/>
                <w:placeholder>
                  <w:docPart w:val="EF7405E30C734FC39C32956BE9AC3FBB"/>
                </w:placeholder>
                <w:showingPlcHdr/>
              </w:sdtPr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>pax</w:t>
            </w:r>
          </w:p>
        </w:tc>
      </w:tr>
      <w:tr w:rsidR="00BF585E" w:rsidRPr="00A53E9B" w14:paraId="14F81A8A" w14:textId="77777777" w:rsidTr="00B520BE">
        <w:trPr>
          <w:trHeight w:val="1808"/>
        </w:trPr>
        <w:tc>
          <w:tcPr>
            <w:tcW w:w="1890" w:type="dxa"/>
          </w:tcPr>
          <w:p w14:paraId="1F1D602D" w14:textId="77777777" w:rsidR="00BF585E" w:rsidRPr="00A53E9B" w:rsidRDefault="00BF585E" w:rsidP="00836A7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Additional information/ Requests (if any)</w:t>
            </w:r>
          </w:p>
        </w:tc>
        <w:tc>
          <w:tcPr>
            <w:tcW w:w="7470" w:type="dxa"/>
          </w:tcPr>
          <w:p w14:paraId="44FF65FB" w14:textId="77777777" w:rsidR="00BF585E" w:rsidRPr="00A53E9B" w:rsidRDefault="00BF585E" w:rsidP="00836A7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</w:p>
        </w:tc>
      </w:tr>
    </w:tbl>
    <w:p w14:paraId="3A5A304A" w14:textId="30FB4F57" w:rsidR="00BF585E" w:rsidRPr="00A53E9B" w:rsidRDefault="00BF585E">
      <w:pPr>
        <w:rPr>
          <w:lang w:val="en-GB"/>
        </w:rPr>
      </w:pPr>
    </w:p>
    <w:p w14:paraId="2A05E639" w14:textId="77777777" w:rsidR="00E8379B" w:rsidRDefault="00E8379B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br w:type="page"/>
      </w:r>
    </w:p>
    <w:p w14:paraId="341F88E2" w14:textId="49D27601" w:rsidR="00BF585E" w:rsidRPr="00E8379B" w:rsidRDefault="00BF585E">
      <w:pPr>
        <w:rPr>
          <w:sz w:val="24"/>
          <w:szCs w:val="24"/>
          <w:lang w:val="en-GB"/>
        </w:rPr>
      </w:pPr>
      <w:r w:rsidRPr="00E8379B">
        <w:rPr>
          <w:sz w:val="24"/>
          <w:szCs w:val="24"/>
          <w:lang w:val="en-GB"/>
        </w:rPr>
        <w:lastRenderedPageBreak/>
        <w:t>3. Payment method (please select one)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070"/>
        <w:gridCol w:w="7290"/>
      </w:tblGrid>
      <w:tr w:rsidR="0001440F" w:rsidRPr="00A53E9B" w14:paraId="7AF03322" w14:textId="77777777" w:rsidTr="00BF585E">
        <w:tc>
          <w:tcPr>
            <w:tcW w:w="2070" w:type="dxa"/>
          </w:tcPr>
          <w:p w14:paraId="7E453BD1" w14:textId="3B5B6D7D" w:rsidR="0001440F" w:rsidRPr="00A53E9B" w:rsidRDefault="0001440F" w:rsidP="00B604BC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A53E9B">
              <w:rPr>
                <w:rFonts w:cstheme="minorHAnsi"/>
                <w:b/>
                <w:bCs/>
                <w:sz w:val="24"/>
                <w:szCs w:val="24"/>
                <w:lang w:val="en-GB"/>
              </w:rPr>
              <w:t>Payment method</w:t>
            </w:r>
          </w:p>
        </w:tc>
        <w:tc>
          <w:tcPr>
            <w:tcW w:w="7290" w:type="dxa"/>
          </w:tcPr>
          <w:p w14:paraId="4114C121" w14:textId="77777777" w:rsidR="0001440F" w:rsidRPr="00A53E9B" w:rsidRDefault="00000000" w:rsidP="00B604B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40F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01440F" w:rsidRPr="00A53E9B">
              <w:rPr>
                <w:rFonts w:asciiTheme="minorHAnsi" w:hAnsiTheme="minorHAnsi" w:cstheme="minorHAnsi"/>
                <w:lang w:val="en-GB"/>
              </w:rPr>
              <w:t xml:space="preserve"> E-invoice </w:t>
            </w:r>
          </w:p>
          <w:p w14:paraId="5441E0BC" w14:textId="77777777" w:rsidR="0001440F" w:rsidRPr="00A53E9B" w:rsidRDefault="00000000" w:rsidP="00B604B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40F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01440F" w:rsidRPr="00A53E9B">
              <w:rPr>
                <w:rFonts w:asciiTheme="minorHAnsi" w:hAnsiTheme="minorHAnsi" w:cstheme="minorHAnsi"/>
                <w:lang w:val="en-GB"/>
              </w:rPr>
              <w:t xml:space="preserve"> Cheque. Payable to “Singapore Chinese Cultural Centre” with your name and contact number.</w:t>
            </w:r>
          </w:p>
          <w:p w14:paraId="7E576CA7" w14:textId="2ED21250" w:rsidR="0001440F" w:rsidRPr="00A53E9B" w:rsidRDefault="00000000" w:rsidP="00B604BC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440F" w:rsidRPr="00A53E9B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01440F" w:rsidRPr="00A53E9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1440F" w:rsidRPr="00A53E9B">
              <w:rPr>
                <w:rFonts w:cstheme="minorHAnsi"/>
                <w:sz w:val="24"/>
                <w:szCs w:val="24"/>
                <w:lang w:val="en-GB"/>
              </w:rPr>
              <w:t>PayNow</w:t>
            </w:r>
            <w:proofErr w:type="spellEnd"/>
            <w:r w:rsidR="0001440F" w:rsidRPr="00A53E9B">
              <w:rPr>
                <w:rFonts w:cstheme="minorHAnsi"/>
                <w:sz w:val="24"/>
                <w:szCs w:val="24"/>
                <w:lang w:val="en-GB"/>
              </w:rPr>
              <w:t xml:space="preserve">. 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 xml:space="preserve">Search our UEN NO 201309577Z and input your organisation’s </w:t>
            </w:r>
            <w:r w:rsidR="003666E3" w:rsidRPr="00A53E9B">
              <w:rPr>
                <w:rFonts w:eastAsia="Times New Roman"/>
                <w:sz w:val="24"/>
                <w:szCs w:val="24"/>
                <w:lang w:val="en-GB"/>
              </w:rPr>
              <w:t>n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 xml:space="preserve">ame, </w:t>
            </w:r>
            <w:r w:rsidR="003666E3" w:rsidRPr="00A53E9B">
              <w:rPr>
                <w:rFonts w:eastAsia="Times New Roman"/>
                <w:sz w:val="24"/>
                <w:szCs w:val="24"/>
                <w:lang w:val="en-GB"/>
              </w:rPr>
              <w:t>d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>ate</w:t>
            </w:r>
            <w:r w:rsidR="003666E3" w:rsidRPr="00A53E9B">
              <w:rPr>
                <w:rFonts w:eastAsia="Times New Roman"/>
                <w:sz w:val="24"/>
                <w:szCs w:val="24"/>
                <w:lang w:val="en-GB"/>
              </w:rPr>
              <w:t>,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 xml:space="preserve"> and </w:t>
            </w:r>
            <w:r w:rsidR="003666E3" w:rsidRPr="00A53E9B">
              <w:rPr>
                <w:rFonts w:eastAsia="Times New Roman"/>
                <w:sz w:val="24"/>
                <w:szCs w:val="24"/>
                <w:lang w:val="en-GB"/>
              </w:rPr>
              <w:t>t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>ime. The SCCC QR code can also be made available upon request.</w:t>
            </w:r>
          </w:p>
        </w:tc>
      </w:tr>
      <w:bookmarkEnd w:id="4"/>
    </w:tbl>
    <w:p w14:paraId="499BDA83" w14:textId="7496657C" w:rsidR="0079674B" w:rsidRDefault="0079674B" w:rsidP="00F23DAC">
      <w:pPr>
        <w:pStyle w:val="Body"/>
        <w:tabs>
          <w:tab w:val="left" w:pos="6061"/>
        </w:tabs>
        <w:rPr>
          <w:rFonts w:asciiTheme="minorHAnsi" w:hAnsiTheme="minorHAnsi"/>
          <w:bCs/>
          <w:lang w:val="en-GB"/>
        </w:rPr>
      </w:pPr>
    </w:p>
    <w:p w14:paraId="34DBC0E1" w14:textId="2D67730A" w:rsidR="00E8379B" w:rsidRDefault="00E8379B" w:rsidP="00E8379B">
      <w:pPr>
        <w:contextualSpacing/>
        <w:rPr>
          <w:sz w:val="24"/>
          <w:szCs w:val="24"/>
        </w:rPr>
      </w:pPr>
      <w:r w:rsidRPr="00AD1383">
        <w:rPr>
          <w:sz w:val="24"/>
          <w:szCs w:val="24"/>
        </w:rPr>
        <w:t xml:space="preserve">4. </w:t>
      </w:r>
      <w:r>
        <w:rPr>
          <w:sz w:val="24"/>
          <w:szCs w:val="24"/>
        </w:rPr>
        <w:t>Programme choice</w:t>
      </w:r>
      <w:r w:rsidRPr="00AD1383">
        <w:rPr>
          <w:sz w:val="24"/>
          <w:szCs w:val="24"/>
        </w:rPr>
        <w:t>:</w:t>
      </w:r>
    </w:p>
    <w:p w14:paraId="6D834390" w14:textId="77777777" w:rsidR="00E8379B" w:rsidRPr="002161FD" w:rsidRDefault="00E8379B" w:rsidP="00E8379B">
      <w:pPr>
        <w:contextualSpacing/>
        <w:rPr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9350" w:type="dxa"/>
        <w:tblLayout w:type="fixed"/>
        <w:tblLook w:val="04A0" w:firstRow="1" w:lastRow="0" w:firstColumn="1" w:lastColumn="0" w:noHBand="0" w:noVBand="1"/>
      </w:tblPr>
      <w:tblGrid>
        <w:gridCol w:w="1435"/>
        <w:gridCol w:w="2610"/>
        <w:gridCol w:w="1379"/>
        <w:gridCol w:w="1438"/>
        <w:gridCol w:w="1219"/>
        <w:gridCol w:w="1269"/>
      </w:tblGrid>
      <w:tr w:rsidR="005A2D90" w:rsidRPr="00AD1383" w14:paraId="5CD78DF7" w14:textId="20464953" w:rsidTr="005A2D90">
        <w:tc>
          <w:tcPr>
            <w:tcW w:w="1435" w:type="dxa"/>
          </w:tcPr>
          <w:p w14:paraId="5FC3E49F" w14:textId="4BED9D61" w:rsidR="00E8379B" w:rsidRPr="00AD1383" w:rsidRDefault="00E8379B" w:rsidP="00E210ED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gramme type</w:t>
            </w:r>
          </w:p>
        </w:tc>
        <w:tc>
          <w:tcPr>
            <w:tcW w:w="2610" w:type="dxa"/>
          </w:tcPr>
          <w:p w14:paraId="79268498" w14:textId="23ED66DC" w:rsidR="00E8379B" w:rsidRPr="00AD1383" w:rsidRDefault="00E8379B" w:rsidP="00E210ED">
            <w:pPr>
              <w:spacing w:line="360" w:lineRule="auto"/>
              <w:rPr>
                <w:b/>
                <w:sz w:val="24"/>
                <w:szCs w:val="24"/>
              </w:rPr>
            </w:pPr>
            <w:r w:rsidRPr="00AD1383">
              <w:rPr>
                <w:b/>
                <w:sz w:val="24"/>
                <w:szCs w:val="24"/>
              </w:rPr>
              <w:t xml:space="preserve">I would like this </w:t>
            </w:r>
            <w:proofErr w:type="spellStart"/>
            <w:r>
              <w:rPr>
                <w:b/>
                <w:sz w:val="24"/>
                <w:szCs w:val="24"/>
              </w:rPr>
              <w:t>programme</w:t>
            </w:r>
            <w:proofErr w:type="spellEnd"/>
            <w:r w:rsidRPr="00AD1383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1379" w:type="dxa"/>
          </w:tcPr>
          <w:p w14:paraId="55B9BD71" w14:textId="77777777" w:rsidR="00E8379B" w:rsidRPr="00AD1383" w:rsidRDefault="00E8379B" w:rsidP="00E210ED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English</w:t>
            </w:r>
          </w:p>
        </w:tc>
        <w:tc>
          <w:tcPr>
            <w:tcW w:w="1438" w:type="dxa"/>
          </w:tcPr>
          <w:p w14:paraId="51A58C90" w14:textId="6F8282B0" w:rsidR="00E8379B" w:rsidRPr="00AD1383" w:rsidRDefault="00E8379B" w:rsidP="00E210ED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 xml:space="preserve">onducted in </w:t>
            </w:r>
            <w:r>
              <w:rPr>
                <w:b/>
                <w:sz w:val="24"/>
                <w:szCs w:val="24"/>
              </w:rPr>
              <w:t>M</w:t>
            </w:r>
            <w:r w:rsidRPr="009D4305">
              <w:rPr>
                <w:b/>
                <w:sz w:val="24"/>
                <w:szCs w:val="24"/>
              </w:rPr>
              <w:t>andarin</w:t>
            </w:r>
          </w:p>
        </w:tc>
        <w:tc>
          <w:tcPr>
            <w:tcW w:w="1219" w:type="dxa"/>
          </w:tcPr>
          <w:p w14:paraId="570E5B75" w14:textId="4C39FB96" w:rsidR="00E8379B" w:rsidRPr="00AD1383" w:rsidRDefault="00E8379B" w:rsidP="00E210ED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ilingual (</w:t>
            </w:r>
            <w:r>
              <w:rPr>
                <w:b/>
                <w:sz w:val="24"/>
                <w:szCs w:val="24"/>
              </w:rPr>
              <w:t xml:space="preserve">mainly </w:t>
            </w:r>
            <w:r>
              <w:rPr>
                <w:b/>
                <w:sz w:val="24"/>
                <w:szCs w:val="24"/>
              </w:rPr>
              <w:t>English)</w:t>
            </w:r>
          </w:p>
        </w:tc>
        <w:tc>
          <w:tcPr>
            <w:tcW w:w="1269" w:type="dxa"/>
          </w:tcPr>
          <w:p w14:paraId="4377AB7A" w14:textId="442CC2A8" w:rsidR="00E8379B" w:rsidRDefault="00E8379B" w:rsidP="00E210ED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Bilingual (mainly </w:t>
            </w:r>
            <w:r>
              <w:rPr>
                <w:b/>
                <w:sz w:val="24"/>
                <w:szCs w:val="24"/>
              </w:rPr>
              <w:t>Mandarin</w:t>
            </w:r>
            <w:r>
              <w:rPr>
                <w:b/>
                <w:sz w:val="24"/>
                <w:szCs w:val="24"/>
              </w:rPr>
              <w:t>)</w:t>
            </w:r>
          </w:p>
        </w:tc>
      </w:tr>
      <w:tr w:rsidR="005A2D90" w:rsidRPr="00AD1383" w14:paraId="06AE83D2" w14:textId="60FA353E" w:rsidTr="005A2D90">
        <w:tc>
          <w:tcPr>
            <w:tcW w:w="1435" w:type="dxa"/>
            <w:vMerge w:val="restart"/>
          </w:tcPr>
          <w:p w14:paraId="546E1D3D" w14:textId="12323BD3" w:rsidR="00E8379B" w:rsidRPr="00AD1383" w:rsidRDefault="00E8379B" w:rsidP="00E8379B">
            <w:pPr>
              <w:spacing w:line="36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uided tour</w:t>
            </w:r>
          </w:p>
        </w:tc>
        <w:tc>
          <w:tcPr>
            <w:tcW w:w="2610" w:type="dxa"/>
          </w:tcPr>
          <w:p w14:paraId="1F648534" w14:textId="29839D9A" w:rsidR="00E8379B" w:rsidRPr="00AD1383" w:rsidRDefault="00E8379B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5344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D1383">
              <w:rPr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Intertwined: Past, Present, Future!</w:t>
            </w:r>
          </w:p>
          <w:p w14:paraId="6E56DFC6" w14:textId="77777777" w:rsidR="00E8379B" w:rsidRDefault="00E8379B" w:rsidP="00E8379B">
            <w:pPr>
              <w:rPr>
                <w:bCs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</w:t>
            </w:r>
            <w:r w:rsidRPr="00AD1383">
              <w:rPr>
                <w:rFonts w:cstheme="minorHAnsi"/>
                <w:sz w:val="24"/>
                <w:szCs w:val="24"/>
              </w:rPr>
              <w:t xml:space="preserve">y </w:t>
            </w:r>
            <w:r w:rsidRPr="008618AB">
              <w:rPr>
                <w:rFonts w:cstheme="minorHAnsi"/>
                <w:iCs/>
                <w:sz w:val="24"/>
                <w:szCs w:val="24"/>
              </w:rPr>
              <w:t>Art Loft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1.5</w:t>
            </w:r>
            <w:r>
              <w:rPr>
                <w:bCs/>
                <w:sz w:val="24"/>
                <w:szCs w:val="24"/>
              </w:rPr>
              <w:t xml:space="preserve"> hours)</w:t>
            </w:r>
          </w:p>
          <w:p w14:paraId="15D39E80" w14:textId="77777777" w:rsidR="00E8379B" w:rsidRPr="00AD1383" w:rsidRDefault="00E8379B" w:rsidP="00E837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79" w:type="dxa"/>
          </w:tcPr>
          <w:p w14:paraId="727459CE" w14:textId="77777777" w:rsidR="00E8379B" w:rsidRDefault="00E8379B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969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38" w:type="dxa"/>
          </w:tcPr>
          <w:p w14:paraId="74A634B6" w14:textId="77777777" w:rsidR="00E8379B" w:rsidRDefault="00E8379B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44708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19" w:type="dxa"/>
          </w:tcPr>
          <w:p w14:paraId="27411424" w14:textId="77777777" w:rsidR="00E8379B" w:rsidRDefault="00E8379B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044178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79D98820" w14:textId="14AB8BF2" w:rsidR="00E8379B" w:rsidRDefault="00E8379B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865402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A2D90" w:rsidRPr="00AD1383" w14:paraId="33FBD497" w14:textId="29483674" w:rsidTr="005A2D90">
        <w:tc>
          <w:tcPr>
            <w:tcW w:w="1435" w:type="dxa"/>
            <w:vMerge/>
          </w:tcPr>
          <w:p w14:paraId="7003C17D" w14:textId="77777777" w:rsidR="00E8379B" w:rsidRPr="00AD1383" w:rsidRDefault="00E8379B" w:rsidP="00E8379B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2610" w:type="dxa"/>
          </w:tcPr>
          <w:p w14:paraId="5B22CD12" w14:textId="6068375A" w:rsidR="00E8379B" w:rsidRPr="00AD1383" w:rsidRDefault="00E8379B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419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D1383">
              <w:rPr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Tracing Our Roots</w:t>
            </w:r>
            <w:r w:rsidRPr="00AD138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2224B2" w14:textId="14EFA081" w:rsidR="00E8379B" w:rsidRDefault="00E8379B" w:rsidP="00E8379B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by</w:t>
            </w:r>
            <w:r w:rsidRPr="008618AB">
              <w:rPr>
                <w:rFonts w:cstheme="minorHAnsi"/>
                <w:iCs/>
                <w:sz w:val="24"/>
                <w:szCs w:val="24"/>
              </w:rPr>
              <w:t xml:space="preserve"> </w:t>
            </w:r>
            <w:r>
              <w:rPr>
                <w:rFonts w:cstheme="minorHAnsi"/>
                <w:iCs/>
                <w:sz w:val="24"/>
                <w:szCs w:val="24"/>
              </w:rPr>
              <w:t>Art Loft</w:t>
            </w:r>
            <w:r>
              <w:rPr>
                <w:rFonts w:cstheme="minorHAnsi"/>
                <w:iCs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>(</w:t>
            </w:r>
            <w:r>
              <w:rPr>
                <w:bCs/>
                <w:sz w:val="24"/>
                <w:szCs w:val="24"/>
              </w:rPr>
              <w:t>1.5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hour</w:t>
            </w:r>
            <w:r>
              <w:rPr>
                <w:bCs/>
                <w:sz w:val="24"/>
                <w:szCs w:val="24"/>
              </w:rPr>
              <w:t>s)</w:t>
            </w:r>
          </w:p>
          <w:p w14:paraId="75E6B5D9" w14:textId="77777777" w:rsidR="00E8379B" w:rsidRPr="00AD1383" w:rsidRDefault="00E8379B" w:rsidP="00E837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79" w:type="dxa"/>
          </w:tcPr>
          <w:p w14:paraId="2EDB4955" w14:textId="77777777" w:rsidR="00E8379B" w:rsidRDefault="00E8379B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79500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438" w:type="dxa"/>
          </w:tcPr>
          <w:p w14:paraId="2D991354" w14:textId="77777777" w:rsidR="00E8379B" w:rsidRDefault="00E8379B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6257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19" w:type="dxa"/>
          </w:tcPr>
          <w:p w14:paraId="64874200" w14:textId="77777777" w:rsidR="00E8379B" w:rsidRDefault="00E8379B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8609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69" w:type="dxa"/>
          </w:tcPr>
          <w:p w14:paraId="525DB94F" w14:textId="509989C0" w:rsidR="00E8379B" w:rsidRDefault="00E8379B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7585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5A2D90" w:rsidRPr="00AD1383" w14:paraId="40B60F2E" w14:textId="1436FD2D" w:rsidTr="005A2D90">
        <w:tc>
          <w:tcPr>
            <w:tcW w:w="1435" w:type="dxa"/>
            <w:vMerge w:val="restart"/>
          </w:tcPr>
          <w:p w14:paraId="56EF6969" w14:textId="6A742B37" w:rsidR="005A2D90" w:rsidRPr="00E8379B" w:rsidRDefault="005A2D90" w:rsidP="00E837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E8379B">
              <w:rPr>
                <w:b/>
                <w:bCs/>
                <w:sz w:val="24"/>
                <w:szCs w:val="24"/>
              </w:rPr>
              <w:t>Guided tour &amp; workshop</w:t>
            </w:r>
          </w:p>
        </w:tc>
        <w:tc>
          <w:tcPr>
            <w:tcW w:w="2610" w:type="dxa"/>
          </w:tcPr>
          <w:p w14:paraId="27938574" w14:textId="77777777" w:rsidR="005A2D90" w:rsidRPr="00AD1383" w:rsidRDefault="005A2D90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630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D1383">
              <w:rPr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Do You Know Your Local Lingo?</w:t>
            </w:r>
            <w:r w:rsidRPr="00AD138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325EBF5" w14:textId="77777777" w:rsidR="005A2D90" w:rsidRDefault="005A2D90" w:rsidP="00E8379B">
            <w:pPr>
              <w:rPr>
                <w:rFonts w:cstheme="minorHAnsi"/>
                <w:i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Intune Music</w:t>
            </w:r>
            <w:r>
              <w:rPr>
                <w:rFonts w:cstheme="minorHAnsi"/>
                <w:iCs/>
                <w:sz w:val="24"/>
                <w:szCs w:val="24"/>
              </w:rPr>
              <w:t xml:space="preserve"> </w:t>
            </w:r>
          </w:p>
          <w:p w14:paraId="617369FD" w14:textId="7AFFD1F0" w:rsidR="005A2D90" w:rsidRDefault="005A2D90" w:rsidP="00E8379B">
            <w:pPr>
              <w:rPr>
                <w:b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hour</w:t>
            </w:r>
            <w:r>
              <w:rPr>
                <w:bCs/>
                <w:sz w:val="24"/>
                <w:szCs w:val="24"/>
              </w:rPr>
              <w:t>s)</w:t>
            </w:r>
          </w:p>
          <w:p w14:paraId="646DFDAB" w14:textId="77777777" w:rsidR="005A2D90" w:rsidRPr="00AD1383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79" w:type="dxa"/>
            <w:shd w:val="clear" w:color="auto" w:fill="808080" w:themeFill="background1" w:themeFillShade="80"/>
          </w:tcPr>
          <w:p w14:paraId="6AA98832" w14:textId="23B5E741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38" w:type="dxa"/>
          </w:tcPr>
          <w:p w14:paraId="04DAE8C5" w14:textId="763DC5CF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44501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19" w:type="dxa"/>
            <w:shd w:val="clear" w:color="auto" w:fill="808080" w:themeFill="background1" w:themeFillShade="80"/>
          </w:tcPr>
          <w:p w14:paraId="5D2071AE" w14:textId="3ADA834C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9" w:type="dxa"/>
            <w:shd w:val="clear" w:color="auto" w:fill="808080" w:themeFill="background1" w:themeFillShade="80"/>
          </w:tcPr>
          <w:p w14:paraId="1C9B549B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A2D90" w:rsidRPr="00AD1383" w14:paraId="1AAF8421" w14:textId="0220AD1A" w:rsidTr="005A2D90">
        <w:tc>
          <w:tcPr>
            <w:tcW w:w="1435" w:type="dxa"/>
            <w:vMerge/>
          </w:tcPr>
          <w:p w14:paraId="3A6465E6" w14:textId="77777777" w:rsidR="005A2D90" w:rsidRPr="00AD1383" w:rsidRDefault="005A2D90" w:rsidP="00E8379B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2610" w:type="dxa"/>
          </w:tcPr>
          <w:p w14:paraId="38A60804" w14:textId="77777777" w:rsidR="005A2D90" w:rsidRPr="00AD1383" w:rsidRDefault="005A2D90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95475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D1383">
              <w:rPr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 xml:space="preserve">Let’s Do the Lo </w:t>
            </w:r>
            <w:proofErr w:type="spellStart"/>
            <w:r w:rsidRPr="00AD1383">
              <w:rPr>
                <w:rFonts w:cstheme="minorHAnsi"/>
                <w:sz w:val="24"/>
                <w:szCs w:val="24"/>
              </w:rPr>
              <w:t>Hei</w:t>
            </w:r>
            <w:proofErr w:type="spellEnd"/>
            <w:r w:rsidRPr="00AD1383">
              <w:rPr>
                <w:rFonts w:cstheme="minorHAnsi"/>
                <w:sz w:val="24"/>
                <w:szCs w:val="24"/>
              </w:rPr>
              <w:t xml:space="preserve"> Twist! </w:t>
            </w:r>
          </w:p>
          <w:p w14:paraId="64967A58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Intune Music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548E44AA" w14:textId="20D9F4F1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hour</w:t>
            </w:r>
            <w:r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70ED04F9" w14:textId="77777777" w:rsidR="005A2D90" w:rsidRPr="00AD1383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79" w:type="dxa"/>
            <w:shd w:val="clear" w:color="auto" w:fill="808080" w:themeFill="background1" w:themeFillShade="80"/>
          </w:tcPr>
          <w:p w14:paraId="4FE4AEC8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  <w:p w14:paraId="1311FEE8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38" w:type="dxa"/>
          </w:tcPr>
          <w:p w14:paraId="346CD25D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996255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19" w:type="dxa"/>
            <w:shd w:val="clear" w:color="auto" w:fill="808080" w:themeFill="background1" w:themeFillShade="80"/>
          </w:tcPr>
          <w:p w14:paraId="4DCF0995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9" w:type="dxa"/>
            <w:shd w:val="clear" w:color="auto" w:fill="808080" w:themeFill="background1" w:themeFillShade="80"/>
          </w:tcPr>
          <w:p w14:paraId="3A9D69E8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A2D90" w:rsidRPr="00AD1383" w14:paraId="0AB4E219" w14:textId="43F4AA3F" w:rsidTr="005A2D90">
        <w:tc>
          <w:tcPr>
            <w:tcW w:w="1435" w:type="dxa"/>
            <w:vMerge/>
          </w:tcPr>
          <w:p w14:paraId="5A6CA826" w14:textId="77777777" w:rsidR="005A2D90" w:rsidRPr="00AD1383" w:rsidRDefault="005A2D90" w:rsidP="00E8379B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2610" w:type="dxa"/>
          </w:tcPr>
          <w:p w14:paraId="157BA28F" w14:textId="77777777" w:rsidR="005A2D90" w:rsidRPr="00AD1383" w:rsidRDefault="005A2D90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105539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D1383">
              <w:rPr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 xml:space="preserve">Remix It! With the iPad </w:t>
            </w:r>
          </w:p>
          <w:p w14:paraId="6D1CF89B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C81256">
              <w:rPr>
                <w:rFonts w:cstheme="minorHAnsi"/>
                <w:iCs/>
                <w:sz w:val="24"/>
                <w:szCs w:val="24"/>
              </w:rPr>
              <w:t>Intune Music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317F8E1" w14:textId="7BE07608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hour</w:t>
            </w:r>
            <w:r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09B39AAC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79" w:type="dxa"/>
            <w:shd w:val="clear" w:color="auto" w:fill="808080" w:themeFill="background1" w:themeFillShade="80"/>
          </w:tcPr>
          <w:p w14:paraId="4A415E2C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38" w:type="dxa"/>
          </w:tcPr>
          <w:p w14:paraId="48C6A5D6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3423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19" w:type="dxa"/>
            <w:shd w:val="clear" w:color="auto" w:fill="808080" w:themeFill="background1" w:themeFillShade="80"/>
          </w:tcPr>
          <w:p w14:paraId="07D4D325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9" w:type="dxa"/>
            <w:shd w:val="clear" w:color="auto" w:fill="808080" w:themeFill="background1" w:themeFillShade="80"/>
          </w:tcPr>
          <w:p w14:paraId="1C340FE0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A2D90" w:rsidRPr="00AD1383" w14:paraId="556483BD" w14:textId="77777777" w:rsidTr="005A2D90">
        <w:tc>
          <w:tcPr>
            <w:tcW w:w="1435" w:type="dxa"/>
            <w:vMerge/>
          </w:tcPr>
          <w:p w14:paraId="43EAADA1" w14:textId="77777777" w:rsidR="005A2D90" w:rsidRPr="00AD1383" w:rsidRDefault="005A2D90" w:rsidP="00E8379B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2610" w:type="dxa"/>
          </w:tcPr>
          <w:p w14:paraId="59914112" w14:textId="77777777" w:rsidR="005A2D90" w:rsidRPr="00AD1383" w:rsidRDefault="005A2D90" w:rsidP="005A2D90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85720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AD1383">
              <w:rPr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 xml:space="preserve">Return to Roots with Xinyao Music </w:t>
            </w:r>
          </w:p>
          <w:p w14:paraId="6B3B65AF" w14:textId="77777777" w:rsidR="005A2D90" w:rsidRDefault="005A2D90" w:rsidP="005A2D90">
            <w:pPr>
              <w:rPr>
                <w:rFonts w:cstheme="minorHAnsi"/>
                <w:iCs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A041F">
              <w:rPr>
                <w:rFonts w:cstheme="minorHAnsi"/>
                <w:iCs/>
                <w:sz w:val="24"/>
                <w:szCs w:val="24"/>
              </w:rPr>
              <w:t>Intune Music</w:t>
            </w:r>
            <w:r>
              <w:rPr>
                <w:rFonts w:cstheme="minorHAnsi"/>
                <w:iCs/>
                <w:sz w:val="24"/>
                <w:szCs w:val="24"/>
              </w:rPr>
              <w:t xml:space="preserve"> </w:t>
            </w:r>
          </w:p>
          <w:p w14:paraId="347A4733" w14:textId="0B7A3B23" w:rsidR="005A2D90" w:rsidRDefault="005A2D90" w:rsidP="005A2D90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hour</w:t>
            </w:r>
            <w:r>
              <w:rPr>
                <w:bCs/>
                <w:sz w:val="24"/>
                <w:szCs w:val="24"/>
              </w:rPr>
              <w:t>s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  <w:p w14:paraId="1D13D487" w14:textId="77777777" w:rsidR="005A2D90" w:rsidRPr="00AD1383" w:rsidRDefault="005A2D90" w:rsidP="00E8379B">
            <w:pPr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</w:tc>
        <w:tc>
          <w:tcPr>
            <w:tcW w:w="1379" w:type="dxa"/>
            <w:shd w:val="clear" w:color="auto" w:fill="808080" w:themeFill="background1" w:themeFillShade="80"/>
          </w:tcPr>
          <w:p w14:paraId="1CCD0D1F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38" w:type="dxa"/>
          </w:tcPr>
          <w:p w14:paraId="017D1C15" w14:textId="11AA7564" w:rsidR="005A2D90" w:rsidRPr="009D4305" w:rsidRDefault="005A2D90" w:rsidP="00E8379B">
            <w:pPr>
              <w:rPr>
                <w:rFonts w:ascii="Segoe UI Symbol" w:eastAsia="MS Gothic" w:hAnsi="Segoe UI Symbol" w:cs="Segoe UI Symbol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37770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219" w:type="dxa"/>
            <w:shd w:val="clear" w:color="auto" w:fill="808080" w:themeFill="background1" w:themeFillShade="80"/>
          </w:tcPr>
          <w:p w14:paraId="37AAFF7C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9" w:type="dxa"/>
            <w:shd w:val="clear" w:color="auto" w:fill="808080" w:themeFill="background1" w:themeFillShade="80"/>
          </w:tcPr>
          <w:p w14:paraId="3618182F" w14:textId="77777777" w:rsidR="005A2D90" w:rsidRDefault="005A2D90" w:rsidP="00E8379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949CEEE" w14:textId="34688A9C" w:rsidR="00E8379B" w:rsidRPr="005A2D90" w:rsidRDefault="00E8379B" w:rsidP="005A2D90"/>
    <w:p w14:paraId="48C036BD" w14:textId="77777777" w:rsidR="00E8379B" w:rsidRPr="00A53E9B" w:rsidRDefault="00E8379B" w:rsidP="00F23DAC">
      <w:pPr>
        <w:pStyle w:val="Body"/>
        <w:tabs>
          <w:tab w:val="left" w:pos="6061"/>
        </w:tabs>
        <w:rPr>
          <w:rFonts w:asciiTheme="minorHAnsi" w:hAnsiTheme="minorHAnsi"/>
          <w:bCs/>
          <w:lang w:val="en-GB"/>
        </w:rPr>
      </w:pPr>
    </w:p>
    <w:sectPr w:rsidR="00E8379B" w:rsidRPr="00A53E9B" w:rsidSect="0001440F">
      <w:headerReference w:type="default" r:id="rId10"/>
      <w:pgSz w:w="12240" w:h="15840"/>
      <w:pgMar w:top="135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422A1" w14:textId="77777777" w:rsidR="00B62328" w:rsidRDefault="00B62328" w:rsidP="001F5F2C">
      <w:pPr>
        <w:spacing w:after="0" w:line="240" w:lineRule="auto"/>
      </w:pPr>
      <w:r>
        <w:separator/>
      </w:r>
    </w:p>
  </w:endnote>
  <w:endnote w:type="continuationSeparator" w:id="0">
    <w:p w14:paraId="2BB9241D" w14:textId="77777777" w:rsidR="00B62328" w:rsidRDefault="00B62328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5ED9E" w14:textId="77777777" w:rsidR="00B62328" w:rsidRDefault="00B62328" w:rsidP="001F5F2C">
      <w:pPr>
        <w:spacing w:after="0" w:line="240" w:lineRule="auto"/>
      </w:pPr>
      <w:r>
        <w:separator/>
      </w:r>
    </w:p>
  </w:footnote>
  <w:footnote w:type="continuationSeparator" w:id="0">
    <w:p w14:paraId="514B205E" w14:textId="77777777" w:rsidR="00B62328" w:rsidRDefault="00B62328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25A5B"/>
    <w:multiLevelType w:val="hybridMultilevel"/>
    <w:tmpl w:val="A68E465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8B30BD"/>
    <w:multiLevelType w:val="hybridMultilevel"/>
    <w:tmpl w:val="1FCA0AA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127214"/>
    <w:multiLevelType w:val="hybridMultilevel"/>
    <w:tmpl w:val="52DAD3A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362A5"/>
    <w:multiLevelType w:val="hybridMultilevel"/>
    <w:tmpl w:val="2C681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766B4F"/>
    <w:multiLevelType w:val="hybridMultilevel"/>
    <w:tmpl w:val="1100AC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AD1228"/>
    <w:multiLevelType w:val="hybridMultilevel"/>
    <w:tmpl w:val="8C88AC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574126">
    <w:abstractNumId w:val="28"/>
  </w:num>
  <w:num w:numId="2" w16cid:durableId="998189813">
    <w:abstractNumId w:val="4"/>
  </w:num>
  <w:num w:numId="3" w16cid:durableId="309942728">
    <w:abstractNumId w:val="6"/>
  </w:num>
  <w:num w:numId="4" w16cid:durableId="309291321">
    <w:abstractNumId w:val="21"/>
  </w:num>
  <w:num w:numId="5" w16cid:durableId="721173335">
    <w:abstractNumId w:val="1"/>
  </w:num>
  <w:num w:numId="6" w16cid:durableId="676151115">
    <w:abstractNumId w:val="25"/>
  </w:num>
  <w:num w:numId="7" w16cid:durableId="2037652594">
    <w:abstractNumId w:val="27"/>
  </w:num>
  <w:num w:numId="8" w16cid:durableId="120542302">
    <w:abstractNumId w:val="11"/>
  </w:num>
  <w:num w:numId="9" w16cid:durableId="1201434372">
    <w:abstractNumId w:val="0"/>
  </w:num>
  <w:num w:numId="10" w16cid:durableId="1896351766">
    <w:abstractNumId w:val="14"/>
  </w:num>
  <w:num w:numId="11" w16cid:durableId="1962957583">
    <w:abstractNumId w:val="9"/>
  </w:num>
  <w:num w:numId="12" w16cid:durableId="1088036713">
    <w:abstractNumId w:val="3"/>
  </w:num>
  <w:num w:numId="13" w16cid:durableId="1462067174">
    <w:abstractNumId w:val="10"/>
  </w:num>
  <w:num w:numId="14" w16cid:durableId="311297980">
    <w:abstractNumId w:val="16"/>
  </w:num>
  <w:num w:numId="15" w16cid:durableId="1889877237">
    <w:abstractNumId w:val="8"/>
  </w:num>
  <w:num w:numId="16" w16cid:durableId="1815024209">
    <w:abstractNumId w:val="20"/>
  </w:num>
  <w:num w:numId="17" w16cid:durableId="1586575806">
    <w:abstractNumId w:val="2"/>
  </w:num>
  <w:num w:numId="18" w16cid:durableId="1752190620">
    <w:abstractNumId w:val="7"/>
  </w:num>
  <w:num w:numId="19" w16cid:durableId="269555381">
    <w:abstractNumId w:val="24"/>
  </w:num>
  <w:num w:numId="20" w16cid:durableId="928974252">
    <w:abstractNumId w:val="23"/>
  </w:num>
  <w:num w:numId="21" w16cid:durableId="464813116">
    <w:abstractNumId w:val="26"/>
  </w:num>
  <w:num w:numId="22" w16cid:durableId="1206065912">
    <w:abstractNumId w:val="17"/>
  </w:num>
  <w:num w:numId="23" w16cid:durableId="586304330">
    <w:abstractNumId w:val="15"/>
  </w:num>
  <w:num w:numId="24" w16cid:durableId="1103380792">
    <w:abstractNumId w:val="22"/>
  </w:num>
  <w:num w:numId="25" w16cid:durableId="366178897">
    <w:abstractNumId w:val="19"/>
  </w:num>
  <w:num w:numId="26" w16cid:durableId="500506614">
    <w:abstractNumId w:val="5"/>
  </w:num>
  <w:num w:numId="27" w16cid:durableId="1200125813">
    <w:abstractNumId w:val="18"/>
  </w:num>
  <w:num w:numId="28" w16cid:durableId="159003325">
    <w:abstractNumId w:val="12"/>
  </w:num>
  <w:num w:numId="29" w16cid:durableId="196726918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QUAXhRqhCwAAAA="/>
  </w:docVars>
  <w:rsids>
    <w:rsidRoot w:val="001F5F2C"/>
    <w:rsid w:val="0001440F"/>
    <w:rsid w:val="00017A19"/>
    <w:rsid w:val="000406B5"/>
    <w:rsid w:val="00041712"/>
    <w:rsid w:val="000467F3"/>
    <w:rsid w:val="00046F04"/>
    <w:rsid w:val="00055471"/>
    <w:rsid w:val="0005581E"/>
    <w:rsid w:val="000655E2"/>
    <w:rsid w:val="00081A60"/>
    <w:rsid w:val="000A41B0"/>
    <w:rsid w:val="000A7060"/>
    <w:rsid w:val="000B0E55"/>
    <w:rsid w:val="000C173F"/>
    <w:rsid w:val="000C54AB"/>
    <w:rsid w:val="000C7845"/>
    <w:rsid w:val="000C7F70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3430"/>
    <w:rsid w:val="0012748B"/>
    <w:rsid w:val="00127AB6"/>
    <w:rsid w:val="00133EA4"/>
    <w:rsid w:val="00137158"/>
    <w:rsid w:val="00140857"/>
    <w:rsid w:val="00140CB6"/>
    <w:rsid w:val="00152E1F"/>
    <w:rsid w:val="001633CE"/>
    <w:rsid w:val="00174FF7"/>
    <w:rsid w:val="00177D7B"/>
    <w:rsid w:val="00187597"/>
    <w:rsid w:val="001A2819"/>
    <w:rsid w:val="001A678B"/>
    <w:rsid w:val="001B353B"/>
    <w:rsid w:val="001B6284"/>
    <w:rsid w:val="001D191B"/>
    <w:rsid w:val="001D2A1E"/>
    <w:rsid w:val="001D3744"/>
    <w:rsid w:val="001E27BE"/>
    <w:rsid w:val="001F5F2C"/>
    <w:rsid w:val="002039B3"/>
    <w:rsid w:val="002161FD"/>
    <w:rsid w:val="002207E3"/>
    <w:rsid w:val="00222CD4"/>
    <w:rsid w:val="00232387"/>
    <w:rsid w:val="00234A7E"/>
    <w:rsid w:val="00235917"/>
    <w:rsid w:val="00235C43"/>
    <w:rsid w:val="00241235"/>
    <w:rsid w:val="002415CB"/>
    <w:rsid w:val="00247F6A"/>
    <w:rsid w:val="00254706"/>
    <w:rsid w:val="00262730"/>
    <w:rsid w:val="00263E42"/>
    <w:rsid w:val="00265A5B"/>
    <w:rsid w:val="00271B51"/>
    <w:rsid w:val="002764D8"/>
    <w:rsid w:val="00276997"/>
    <w:rsid w:val="002858F8"/>
    <w:rsid w:val="00285A09"/>
    <w:rsid w:val="002871F3"/>
    <w:rsid w:val="00291E70"/>
    <w:rsid w:val="002A01EE"/>
    <w:rsid w:val="002C6C1D"/>
    <w:rsid w:val="002C7EC4"/>
    <w:rsid w:val="002E6D08"/>
    <w:rsid w:val="002F1DA6"/>
    <w:rsid w:val="0030125B"/>
    <w:rsid w:val="003025E2"/>
    <w:rsid w:val="00310CF8"/>
    <w:rsid w:val="00313DDD"/>
    <w:rsid w:val="00315DF8"/>
    <w:rsid w:val="00315FE8"/>
    <w:rsid w:val="00317227"/>
    <w:rsid w:val="00322E75"/>
    <w:rsid w:val="00323B01"/>
    <w:rsid w:val="003263AC"/>
    <w:rsid w:val="00334E5F"/>
    <w:rsid w:val="00337283"/>
    <w:rsid w:val="0034592A"/>
    <w:rsid w:val="00350CE4"/>
    <w:rsid w:val="003644BC"/>
    <w:rsid w:val="003666E3"/>
    <w:rsid w:val="00384237"/>
    <w:rsid w:val="00386D24"/>
    <w:rsid w:val="003A183F"/>
    <w:rsid w:val="003C7C17"/>
    <w:rsid w:val="003D5378"/>
    <w:rsid w:val="003D639D"/>
    <w:rsid w:val="003F0D1E"/>
    <w:rsid w:val="00412053"/>
    <w:rsid w:val="00425B71"/>
    <w:rsid w:val="004266FB"/>
    <w:rsid w:val="00436D2A"/>
    <w:rsid w:val="00457515"/>
    <w:rsid w:val="00463327"/>
    <w:rsid w:val="00463502"/>
    <w:rsid w:val="00465576"/>
    <w:rsid w:val="0049529E"/>
    <w:rsid w:val="004B52FC"/>
    <w:rsid w:val="004B546D"/>
    <w:rsid w:val="004D2931"/>
    <w:rsid w:val="004E4E64"/>
    <w:rsid w:val="004F6E45"/>
    <w:rsid w:val="005105BB"/>
    <w:rsid w:val="005248D2"/>
    <w:rsid w:val="005273E3"/>
    <w:rsid w:val="00532425"/>
    <w:rsid w:val="005400CE"/>
    <w:rsid w:val="00550AA9"/>
    <w:rsid w:val="005550B6"/>
    <w:rsid w:val="00555D25"/>
    <w:rsid w:val="00566FC0"/>
    <w:rsid w:val="00592B2B"/>
    <w:rsid w:val="005A2D90"/>
    <w:rsid w:val="005B0A41"/>
    <w:rsid w:val="005C0673"/>
    <w:rsid w:val="005D6C88"/>
    <w:rsid w:val="005D7A12"/>
    <w:rsid w:val="005F5623"/>
    <w:rsid w:val="00613AC5"/>
    <w:rsid w:val="0062088F"/>
    <w:rsid w:val="00626653"/>
    <w:rsid w:val="006317AF"/>
    <w:rsid w:val="006372E3"/>
    <w:rsid w:val="00637F19"/>
    <w:rsid w:val="0065192D"/>
    <w:rsid w:val="006523E1"/>
    <w:rsid w:val="00660698"/>
    <w:rsid w:val="0066107B"/>
    <w:rsid w:val="00676C60"/>
    <w:rsid w:val="00680399"/>
    <w:rsid w:val="006B25FA"/>
    <w:rsid w:val="006D1234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80DDF"/>
    <w:rsid w:val="00781101"/>
    <w:rsid w:val="0079674B"/>
    <w:rsid w:val="00796A3E"/>
    <w:rsid w:val="007A3185"/>
    <w:rsid w:val="007C1591"/>
    <w:rsid w:val="007D0C04"/>
    <w:rsid w:val="007D1691"/>
    <w:rsid w:val="007D392D"/>
    <w:rsid w:val="007D5905"/>
    <w:rsid w:val="007F71F9"/>
    <w:rsid w:val="00804F27"/>
    <w:rsid w:val="00806118"/>
    <w:rsid w:val="00813483"/>
    <w:rsid w:val="00815481"/>
    <w:rsid w:val="00816E8F"/>
    <w:rsid w:val="0083242C"/>
    <w:rsid w:val="00842564"/>
    <w:rsid w:val="00843D9E"/>
    <w:rsid w:val="0085203F"/>
    <w:rsid w:val="00857C40"/>
    <w:rsid w:val="00866B47"/>
    <w:rsid w:val="00876635"/>
    <w:rsid w:val="008A0389"/>
    <w:rsid w:val="008C33CE"/>
    <w:rsid w:val="008D15DB"/>
    <w:rsid w:val="008E4C3E"/>
    <w:rsid w:val="008F2B97"/>
    <w:rsid w:val="00901704"/>
    <w:rsid w:val="00902345"/>
    <w:rsid w:val="00903312"/>
    <w:rsid w:val="00904991"/>
    <w:rsid w:val="009113F7"/>
    <w:rsid w:val="00912398"/>
    <w:rsid w:val="00920092"/>
    <w:rsid w:val="00925971"/>
    <w:rsid w:val="00931FE2"/>
    <w:rsid w:val="00960538"/>
    <w:rsid w:val="009647FF"/>
    <w:rsid w:val="00982A07"/>
    <w:rsid w:val="0098377E"/>
    <w:rsid w:val="009841C9"/>
    <w:rsid w:val="00985BE8"/>
    <w:rsid w:val="009878E1"/>
    <w:rsid w:val="00992169"/>
    <w:rsid w:val="00995D4D"/>
    <w:rsid w:val="009B0F51"/>
    <w:rsid w:val="009C6C30"/>
    <w:rsid w:val="009D5E01"/>
    <w:rsid w:val="009E38AA"/>
    <w:rsid w:val="009E401D"/>
    <w:rsid w:val="009E442D"/>
    <w:rsid w:val="009F2295"/>
    <w:rsid w:val="009F27F2"/>
    <w:rsid w:val="009F78E9"/>
    <w:rsid w:val="00A214C0"/>
    <w:rsid w:val="00A3361B"/>
    <w:rsid w:val="00A33AAF"/>
    <w:rsid w:val="00A455A1"/>
    <w:rsid w:val="00A53DAE"/>
    <w:rsid w:val="00A53E9B"/>
    <w:rsid w:val="00A617E8"/>
    <w:rsid w:val="00A65224"/>
    <w:rsid w:val="00A663AE"/>
    <w:rsid w:val="00A736DF"/>
    <w:rsid w:val="00A854D5"/>
    <w:rsid w:val="00A91E6A"/>
    <w:rsid w:val="00A94ECC"/>
    <w:rsid w:val="00A95A6E"/>
    <w:rsid w:val="00A95FBF"/>
    <w:rsid w:val="00AA03A0"/>
    <w:rsid w:val="00AA4B2A"/>
    <w:rsid w:val="00AB0AE8"/>
    <w:rsid w:val="00AB109E"/>
    <w:rsid w:val="00AB1C35"/>
    <w:rsid w:val="00AB32B7"/>
    <w:rsid w:val="00AB34AC"/>
    <w:rsid w:val="00AC5330"/>
    <w:rsid w:val="00AD1383"/>
    <w:rsid w:val="00AD5408"/>
    <w:rsid w:val="00AF332E"/>
    <w:rsid w:val="00AF7B41"/>
    <w:rsid w:val="00B00567"/>
    <w:rsid w:val="00B06A67"/>
    <w:rsid w:val="00B14339"/>
    <w:rsid w:val="00B169AF"/>
    <w:rsid w:val="00B16C44"/>
    <w:rsid w:val="00B16D81"/>
    <w:rsid w:val="00B3083C"/>
    <w:rsid w:val="00B50F0D"/>
    <w:rsid w:val="00B520BE"/>
    <w:rsid w:val="00B62328"/>
    <w:rsid w:val="00B63770"/>
    <w:rsid w:val="00B700F0"/>
    <w:rsid w:val="00B7403E"/>
    <w:rsid w:val="00B83920"/>
    <w:rsid w:val="00B87360"/>
    <w:rsid w:val="00B90DF4"/>
    <w:rsid w:val="00BA5295"/>
    <w:rsid w:val="00BC0A4F"/>
    <w:rsid w:val="00BD0CA0"/>
    <w:rsid w:val="00BD7103"/>
    <w:rsid w:val="00BE01C0"/>
    <w:rsid w:val="00BE5B80"/>
    <w:rsid w:val="00BE72F9"/>
    <w:rsid w:val="00BF585E"/>
    <w:rsid w:val="00BF624D"/>
    <w:rsid w:val="00C07CA5"/>
    <w:rsid w:val="00C3543D"/>
    <w:rsid w:val="00C5005F"/>
    <w:rsid w:val="00C510EF"/>
    <w:rsid w:val="00C56366"/>
    <w:rsid w:val="00C57BC7"/>
    <w:rsid w:val="00C7166B"/>
    <w:rsid w:val="00C730C7"/>
    <w:rsid w:val="00C73B82"/>
    <w:rsid w:val="00C804EB"/>
    <w:rsid w:val="00C83112"/>
    <w:rsid w:val="00C87FBE"/>
    <w:rsid w:val="00C94A75"/>
    <w:rsid w:val="00C9511D"/>
    <w:rsid w:val="00C97AF9"/>
    <w:rsid w:val="00C97E94"/>
    <w:rsid w:val="00CA0BEB"/>
    <w:rsid w:val="00CA2BA3"/>
    <w:rsid w:val="00CA3D05"/>
    <w:rsid w:val="00CB21D1"/>
    <w:rsid w:val="00CB3101"/>
    <w:rsid w:val="00CC4338"/>
    <w:rsid w:val="00CC77FF"/>
    <w:rsid w:val="00CD1503"/>
    <w:rsid w:val="00CD426C"/>
    <w:rsid w:val="00CE5370"/>
    <w:rsid w:val="00CF0995"/>
    <w:rsid w:val="00D20CA4"/>
    <w:rsid w:val="00D239CA"/>
    <w:rsid w:val="00D26602"/>
    <w:rsid w:val="00D2726D"/>
    <w:rsid w:val="00D30AA6"/>
    <w:rsid w:val="00D31BF3"/>
    <w:rsid w:val="00D31E5B"/>
    <w:rsid w:val="00D33B19"/>
    <w:rsid w:val="00D35436"/>
    <w:rsid w:val="00D36617"/>
    <w:rsid w:val="00D46E46"/>
    <w:rsid w:val="00D51AE2"/>
    <w:rsid w:val="00D72C78"/>
    <w:rsid w:val="00D80611"/>
    <w:rsid w:val="00DA7973"/>
    <w:rsid w:val="00DB25B6"/>
    <w:rsid w:val="00DC30E6"/>
    <w:rsid w:val="00DC7EB3"/>
    <w:rsid w:val="00DD62B6"/>
    <w:rsid w:val="00DD6C92"/>
    <w:rsid w:val="00DD6CA9"/>
    <w:rsid w:val="00E02902"/>
    <w:rsid w:val="00E043E1"/>
    <w:rsid w:val="00E23A96"/>
    <w:rsid w:val="00E31662"/>
    <w:rsid w:val="00E3442D"/>
    <w:rsid w:val="00E34F2F"/>
    <w:rsid w:val="00E46DB6"/>
    <w:rsid w:val="00E55E65"/>
    <w:rsid w:val="00E8379B"/>
    <w:rsid w:val="00E8678A"/>
    <w:rsid w:val="00E900DC"/>
    <w:rsid w:val="00E909D3"/>
    <w:rsid w:val="00E96B6C"/>
    <w:rsid w:val="00E9702C"/>
    <w:rsid w:val="00EA1E6F"/>
    <w:rsid w:val="00EB749C"/>
    <w:rsid w:val="00EC2705"/>
    <w:rsid w:val="00ED345A"/>
    <w:rsid w:val="00ED39DB"/>
    <w:rsid w:val="00EE650B"/>
    <w:rsid w:val="00EF4BB3"/>
    <w:rsid w:val="00EF62D4"/>
    <w:rsid w:val="00EF6E45"/>
    <w:rsid w:val="00F041A8"/>
    <w:rsid w:val="00F147CD"/>
    <w:rsid w:val="00F23DAC"/>
    <w:rsid w:val="00F30781"/>
    <w:rsid w:val="00F34DFC"/>
    <w:rsid w:val="00F37094"/>
    <w:rsid w:val="00F373E7"/>
    <w:rsid w:val="00F402D5"/>
    <w:rsid w:val="00F520E9"/>
    <w:rsid w:val="00F57913"/>
    <w:rsid w:val="00F67E0B"/>
    <w:rsid w:val="00F74520"/>
    <w:rsid w:val="00F74CDE"/>
    <w:rsid w:val="00FA5932"/>
    <w:rsid w:val="00FB2650"/>
    <w:rsid w:val="00FB4084"/>
    <w:rsid w:val="00FB511A"/>
    <w:rsid w:val="00FC6C1C"/>
    <w:rsid w:val="00FC7787"/>
    <w:rsid w:val="00FD1C75"/>
    <w:rsid w:val="00FD6FED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ducation@singaporeccc.org.s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7405E30C734FC39C32956BE9AC3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AADA4-A78A-405D-BB4D-89825B57454B}"/>
      </w:docPartPr>
      <w:docPartBody>
        <w:p w:rsidR="00E601CA" w:rsidRDefault="002A04D3" w:rsidP="002A04D3">
          <w:pPr>
            <w:pStyle w:val="EF7405E30C734FC39C32956BE9AC3FB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059C2975D40E897AE7FF84BC36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A7308-AC8A-4EAA-8287-B1ABFD77FB88}"/>
      </w:docPartPr>
      <w:docPartBody>
        <w:p w:rsidR="00E601CA" w:rsidRDefault="002A04D3" w:rsidP="002A04D3">
          <w:pPr>
            <w:pStyle w:val="F59059C2975D40E897AE7FF84BC3659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77B968C3A4317B24612EAC1F37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B402E-8A07-4E8F-A318-D18486D9C1AF}"/>
      </w:docPartPr>
      <w:docPartBody>
        <w:p w:rsidR="007205F1" w:rsidRDefault="00012B22" w:rsidP="00012B22">
          <w:pPr>
            <w:pStyle w:val="9E977B968C3A4317B24612EAC1F3764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AFD45E328147DDA96BA01354C8D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65D18-8EA0-4029-96AC-D0CA1CE80FF0}"/>
      </w:docPartPr>
      <w:docPartBody>
        <w:p w:rsidR="000B521A" w:rsidRDefault="0016289C" w:rsidP="0016289C">
          <w:pPr>
            <w:pStyle w:val="C9AFD45E328147DDA96BA01354C8DCB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3C608D6DE41378B3C39CB31EDD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B94A1-DE27-4426-B465-F2606104D5BE}"/>
      </w:docPartPr>
      <w:docPartBody>
        <w:p w:rsidR="000B521A" w:rsidRDefault="0016289C" w:rsidP="0016289C">
          <w:pPr>
            <w:pStyle w:val="5B83C608D6DE41378B3C39CB31EDD24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1CB888EB1432DB3B31B5170793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BF471-FE9E-4D52-B770-9203E35032A1}"/>
      </w:docPartPr>
      <w:docPartBody>
        <w:p w:rsidR="000B521A" w:rsidRDefault="0016289C" w:rsidP="0016289C">
          <w:pPr>
            <w:pStyle w:val="B321CB888EB1432DB3B31B5170793B8D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BB31BC144B4825B2A77E39715F0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27688-DFED-42F9-A95F-35E0B29E3A5C}"/>
      </w:docPartPr>
      <w:docPartBody>
        <w:p w:rsidR="000B521A" w:rsidRDefault="0016289C" w:rsidP="0016289C">
          <w:pPr>
            <w:pStyle w:val="0BBB31BC144B4825B2A77E39715F07F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DF055ABA5B45578BC5489E189DF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7BA2C-9974-46A1-AB6B-568BCAD53AF6}"/>
      </w:docPartPr>
      <w:docPartBody>
        <w:p w:rsidR="000B521A" w:rsidRDefault="0016289C" w:rsidP="0016289C">
          <w:pPr>
            <w:pStyle w:val="94DF055ABA5B45578BC5489E189DFF2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7C5CD52454BB4BDEA1C3B983E8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9568C-0FB8-4B47-9BBD-745067DF0C9C}"/>
      </w:docPartPr>
      <w:docPartBody>
        <w:p w:rsidR="000B521A" w:rsidRDefault="0016289C" w:rsidP="0016289C">
          <w:pPr>
            <w:pStyle w:val="82A7C5CD52454BB4BDEA1C3B983E894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12B22"/>
    <w:rsid w:val="00055944"/>
    <w:rsid w:val="000A40E7"/>
    <w:rsid w:val="000B521A"/>
    <w:rsid w:val="00146833"/>
    <w:rsid w:val="0016289C"/>
    <w:rsid w:val="00192F63"/>
    <w:rsid w:val="001E526A"/>
    <w:rsid w:val="001F6D0D"/>
    <w:rsid w:val="0024103F"/>
    <w:rsid w:val="002870C2"/>
    <w:rsid w:val="002A04D3"/>
    <w:rsid w:val="0031391A"/>
    <w:rsid w:val="00335E94"/>
    <w:rsid w:val="00392255"/>
    <w:rsid w:val="00395EF6"/>
    <w:rsid w:val="00471633"/>
    <w:rsid w:val="005024B0"/>
    <w:rsid w:val="00532172"/>
    <w:rsid w:val="0056656B"/>
    <w:rsid w:val="0061398F"/>
    <w:rsid w:val="00630E54"/>
    <w:rsid w:val="006365F1"/>
    <w:rsid w:val="006C2009"/>
    <w:rsid w:val="007171A8"/>
    <w:rsid w:val="007205F1"/>
    <w:rsid w:val="0074595C"/>
    <w:rsid w:val="007627F1"/>
    <w:rsid w:val="007668F5"/>
    <w:rsid w:val="00785DD9"/>
    <w:rsid w:val="007A6523"/>
    <w:rsid w:val="007B54A0"/>
    <w:rsid w:val="008D447A"/>
    <w:rsid w:val="00932CBA"/>
    <w:rsid w:val="0096184F"/>
    <w:rsid w:val="00997BBF"/>
    <w:rsid w:val="009C1F42"/>
    <w:rsid w:val="00A15338"/>
    <w:rsid w:val="00AB39C3"/>
    <w:rsid w:val="00AC6B2B"/>
    <w:rsid w:val="00AE4A24"/>
    <w:rsid w:val="00B056FC"/>
    <w:rsid w:val="00B136A2"/>
    <w:rsid w:val="00B67727"/>
    <w:rsid w:val="00B7457E"/>
    <w:rsid w:val="00BE389A"/>
    <w:rsid w:val="00CE3A65"/>
    <w:rsid w:val="00D30D54"/>
    <w:rsid w:val="00DA7985"/>
    <w:rsid w:val="00E601CA"/>
    <w:rsid w:val="00EA535B"/>
    <w:rsid w:val="00F26844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289C"/>
    <w:rPr>
      <w:color w:val="808080"/>
    </w:rPr>
  </w:style>
  <w:style w:type="paragraph" w:customStyle="1" w:styleId="EF7405E30C734FC39C32956BE9AC3FBB">
    <w:name w:val="EF7405E30C734FC39C32956BE9AC3FBB"/>
    <w:rsid w:val="002A04D3"/>
    <w:rPr>
      <w:lang w:val="en-SG"/>
    </w:rPr>
  </w:style>
  <w:style w:type="paragraph" w:customStyle="1" w:styleId="F59059C2975D40E897AE7FF84BC36597">
    <w:name w:val="F59059C2975D40E897AE7FF84BC36597"/>
    <w:rsid w:val="002A04D3"/>
    <w:rPr>
      <w:lang w:val="en-SG"/>
    </w:rPr>
  </w:style>
  <w:style w:type="paragraph" w:customStyle="1" w:styleId="9E977B968C3A4317B24612EAC1F37643">
    <w:name w:val="9E977B968C3A4317B24612EAC1F37643"/>
    <w:rsid w:val="00012B22"/>
    <w:rPr>
      <w:lang w:val="en-SG"/>
    </w:rPr>
  </w:style>
  <w:style w:type="paragraph" w:customStyle="1" w:styleId="C9AFD45E328147DDA96BA01354C8DCB8">
    <w:name w:val="C9AFD45E328147DDA96BA01354C8DCB8"/>
    <w:rsid w:val="0016289C"/>
    <w:rPr>
      <w:lang w:val="en-SG"/>
    </w:rPr>
  </w:style>
  <w:style w:type="paragraph" w:customStyle="1" w:styleId="5B83C608D6DE41378B3C39CB31EDD24C">
    <w:name w:val="5B83C608D6DE41378B3C39CB31EDD24C"/>
    <w:rsid w:val="0016289C"/>
    <w:rPr>
      <w:lang w:val="en-SG"/>
    </w:rPr>
  </w:style>
  <w:style w:type="paragraph" w:customStyle="1" w:styleId="B321CB888EB1432DB3B31B5170793B8D">
    <w:name w:val="B321CB888EB1432DB3B31B5170793B8D"/>
    <w:rsid w:val="0016289C"/>
    <w:rPr>
      <w:lang w:val="en-SG"/>
    </w:rPr>
  </w:style>
  <w:style w:type="paragraph" w:customStyle="1" w:styleId="0BBB31BC144B4825B2A77E39715F07F5">
    <w:name w:val="0BBB31BC144B4825B2A77E39715F07F5"/>
    <w:rsid w:val="0016289C"/>
    <w:rPr>
      <w:lang w:val="en-SG"/>
    </w:rPr>
  </w:style>
  <w:style w:type="paragraph" w:customStyle="1" w:styleId="94DF055ABA5B45578BC5489E189DFF28">
    <w:name w:val="94DF055ABA5B45578BC5489E189DFF28"/>
    <w:rsid w:val="0016289C"/>
    <w:rPr>
      <w:lang w:val="en-SG"/>
    </w:rPr>
  </w:style>
  <w:style w:type="paragraph" w:customStyle="1" w:styleId="82A7C5CD52454BB4BDEA1C3B983E8948">
    <w:name w:val="82A7C5CD52454BB4BDEA1C3B983E8948"/>
    <w:rsid w:val="0016289C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9A78C-2866-47FF-8FB4-2B82EE519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59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6</cp:revision>
  <dcterms:created xsi:type="dcterms:W3CDTF">2023-01-11T09:57:00Z</dcterms:created>
  <dcterms:modified xsi:type="dcterms:W3CDTF">2023-01-11T10:08:00Z</dcterms:modified>
</cp:coreProperties>
</file>